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E176D" w14:textId="7F8BBF04" w:rsidR="00C411DC" w:rsidRDefault="00D77A2C"/>
    <w:p w14:paraId="2F2BE6B4" w14:textId="3C7FB1E5" w:rsidR="00D075C3" w:rsidRPr="00FB059D" w:rsidRDefault="00D075C3" w:rsidP="00D46772">
      <w:pPr>
        <w:ind w:left="6521" w:firstLine="283"/>
        <w:rPr>
          <w:rFonts w:eastAsia="Mplus 1p" w:cstheme="minorHAnsi"/>
          <w:color w:val="256498"/>
        </w:rPr>
      </w:pPr>
      <w:r w:rsidRPr="00FB059D">
        <w:rPr>
          <w:rFonts w:eastAsia="Mplus 1p" w:cstheme="minorHAnsi"/>
          <w:color w:val="256498"/>
        </w:rPr>
        <w:t xml:space="preserve">Χανιά, </w:t>
      </w:r>
      <w:r w:rsidR="00210677" w:rsidRPr="00FB059D">
        <w:rPr>
          <w:rFonts w:eastAsia="Mplus 1p" w:cstheme="minorHAnsi"/>
          <w:color w:val="256498"/>
        </w:rPr>
        <w:fldChar w:fldCharType="begin"/>
      </w:r>
      <w:r w:rsidR="00210677" w:rsidRPr="00FB059D">
        <w:rPr>
          <w:rFonts w:eastAsia="Mplus 1p" w:cstheme="minorHAnsi"/>
          <w:color w:val="256498"/>
        </w:rPr>
        <w:instrText xml:space="preserve"> TIME \@ "d/M/yyyy" </w:instrText>
      </w:r>
      <w:r w:rsidR="00210677" w:rsidRPr="00FB059D">
        <w:rPr>
          <w:rFonts w:eastAsia="Mplus 1p" w:cstheme="minorHAnsi"/>
          <w:color w:val="256498"/>
        </w:rPr>
        <w:fldChar w:fldCharType="separate"/>
      </w:r>
      <w:r w:rsidR="00D93AD0">
        <w:rPr>
          <w:rFonts w:eastAsia="Mplus 1p" w:cstheme="minorHAnsi"/>
          <w:noProof/>
          <w:color w:val="256498"/>
        </w:rPr>
        <w:t>16/12/2021</w:t>
      </w:r>
      <w:r w:rsidR="00210677" w:rsidRPr="00FB059D">
        <w:rPr>
          <w:rFonts w:eastAsia="Mplus 1p" w:cstheme="minorHAnsi"/>
          <w:color w:val="256498"/>
        </w:rPr>
        <w:fldChar w:fldCharType="end"/>
      </w:r>
    </w:p>
    <w:p w14:paraId="14DE51BB" w14:textId="2FF23266" w:rsidR="00D075C3" w:rsidRDefault="00D075C3" w:rsidP="00D075C3">
      <w:pPr>
        <w:ind w:left="6521"/>
        <w:rPr>
          <w:rFonts w:ascii="Mplus 1p" w:eastAsia="Mplus 1p" w:hAnsi="Mplus 1p" w:cs="Mplus 1p"/>
          <w:color w:val="256498"/>
          <w:sz w:val="18"/>
          <w:szCs w:val="18"/>
        </w:rPr>
      </w:pPr>
    </w:p>
    <w:p w14:paraId="0A3FFED0" w14:textId="64ED109C" w:rsidR="004D124B" w:rsidRDefault="00D075C3" w:rsidP="004D124B">
      <w:pPr>
        <w:ind w:left="709"/>
        <w:rPr>
          <w:rFonts w:asciiTheme="majorHAnsi" w:eastAsia="Mplus 1p" w:hAnsiTheme="majorHAnsi" w:cstheme="majorHAnsi"/>
          <w:b/>
          <w:bCs/>
          <w:color w:val="256498"/>
          <w:sz w:val="25"/>
          <w:szCs w:val="2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</w:rPr>
      </w:pPr>
      <w:r w:rsidRPr="004477FE">
        <w:rPr>
          <w:rFonts w:asciiTheme="majorHAnsi" w:eastAsia="Mplus 1p" w:hAnsiTheme="majorHAnsi" w:cstheme="majorHAnsi"/>
          <w:b/>
          <w:bCs/>
          <w:color w:val="256498"/>
          <w:sz w:val="25"/>
          <w:szCs w:val="2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</w:rPr>
        <w:t>ΔΕΛΤΙΟ ΤΥΠΟ</w:t>
      </w:r>
      <w:r w:rsidR="003B0151">
        <w:rPr>
          <w:rFonts w:asciiTheme="majorHAnsi" w:eastAsia="Mplus 1p" w:hAnsiTheme="majorHAnsi" w:cstheme="majorHAnsi"/>
          <w:b/>
          <w:bCs/>
          <w:color w:val="256498"/>
          <w:sz w:val="25"/>
          <w:szCs w:val="2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</w:rPr>
        <w:t>Υ</w:t>
      </w:r>
    </w:p>
    <w:p w14:paraId="5B21BEA6" w14:textId="2A931894" w:rsidR="00756E01" w:rsidRPr="008B5933" w:rsidRDefault="009F271B" w:rsidP="00060E3C">
      <w:pPr>
        <w:jc w:val="center"/>
        <w:rPr>
          <w:rFonts w:ascii="Calibri" w:hAnsi="Calibri" w:cs="Calibri"/>
          <w:b/>
          <w:bCs/>
          <w:color w:val="767171" w:themeColor="background2" w:themeShade="80"/>
          <w:sz w:val="26"/>
          <w:szCs w:val="26"/>
        </w:rPr>
      </w:pPr>
      <w:r w:rsidRPr="008B5933">
        <w:rPr>
          <w:rFonts w:ascii="Calibri" w:hAnsi="Calibri" w:cs="Calibri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9990F0A" wp14:editId="0F691A4C">
                <wp:simplePos x="0" y="0"/>
                <wp:positionH relativeFrom="margin">
                  <wp:align>center</wp:align>
                </wp:positionH>
                <wp:positionV relativeFrom="paragraph">
                  <wp:posOffset>730250</wp:posOffset>
                </wp:positionV>
                <wp:extent cx="4751705" cy="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Ευθεία γραμμή σύνδεσης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/>
                      </wps:cNvCnPr>
                      <wps:spPr>
                        <a:xfrm>
                          <a:off x="0" y="0"/>
                          <a:ext cx="475170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accent1">
                              <a:alpha val="61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7E6934F" id="Ευθεία γραμμή σύνδεσης 1" o:spid="_x0000_s1026" style="position:absolute;z-index:-2516582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57.5pt" to="374.15pt,5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" strokecolor="#4472c4 [3204]" strokeweight=".25pt">
                <v:stroke opacity="40092f" joinstyle="miter"/>
                <o:lock v:ext="edit" aspectratio="t" shapetype="f"/>
                <w10:wrap type="tight" anchorx="margin"/>
              </v:line>
            </w:pict>
          </mc:Fallback>
        </mc:AlternateContent>
      </w:r>
      <w:r w:rsidR="008B5933" w:rsidRPr="008B5933">
        <w:rPr>
          <w:rFonts w:ascii="Calibri" w:hAnsi="Calibri" w:cs="Calibri"/>
          <w:b/>
          <w:noProof/>
          <w:sz w:val="26"/>
          <w:szCs w:val="26"/>
        </w:rPr>
        <w:t>Νέα εποχή για</w:t>
      </w:r>
      <w:r w:rsidR="00377B4E" w:rsidRPr="008B5933">
        <w:rPr>
          <w:rFonts w:ascii="Calibri" w:hAnsi="Calibri" w:cs="Calibri"/>
          <w:b/>
          <w:sz w:val="26"/>
          <w:szCs w:val="26"/>
        </w:rPr>
        <w:t xml:space="preserve"> </w:t>
      </w:r>
      <w:r w:rsidR="008B5933" w:rsidRPr="008B5933">
        <w:rPr>
          <w:rFonts w:ascii="Calibri" w:hAnsi="Calibri" w:cs="Calibri"/>
          <w:b/>
          <w:sz w:val="26"/>
          <w:szCs w:val="26"/>
        </w:rPr>
        <w:t>τ</w:t>
      </w:r>
      <w:r w:rsidR="00377B4E" w:rsidRPr="008B5933">
        <w:rPr>
          <w:rFonts w:ascii="Calibri" w:hAnsi="Calibri" w:cs="Calibri"/>
          <w:b/>
          <w:sz w:val="26"/>
          <w:szCs w:val="26"/>
        </w:rPr>
        <w:t>ο</w:t>
      </w:r>
      <w:r w:rsidR="008B5933" w:rsidRPr="008B5933">
        <w:rPr>
          <w:rFonts w:ascii="Calibri" w:hAnsi="Calibri" w:cs="Calibri"/>
          <w:b/>
          <w:sz w:val="26"/>
          <w:szCs w:val="26"/>
        </w:rPr>
        <w:t>ν</w:t>
      </w:r>
      <w:r w:rsidR="00377B4E" w:rsidRPr="008B5933">
        <w:rPr>
          <w:rFonts w:ascii="Calibri" w:hAnsi="Calibri" w:cs="Calibri"/>
          <w:b/>
          <w:sz w:val="26"/>
          <w:szCs w:val="26"/>
        </w:rPr>
        <w:t xml:space="preserve"> Δημοτικό Κήπο Χανίων – Υπογραφή σύμβασης από τον Δήμαρχο Χανίων, Π. Σημανδηράκη, παρουσία του Περιφερειάρχη Κρήτης, </w:t>
      </w:r>
      <w:proofErr w:type="spellStart"/>
      <w:r w:rsidR="00377B4E" w:rsidRPr="008B5933">
        <w:rPr>
          <w:rFonts w:ascii="Calibri" w:hAnsi="Calibri" w:cs="Calibri"/>
          <w:b/>
          <w:sz w:val="26"/>
          <w:szCs w:val="26"/>
        </w:rPr>
        <w:t>Στ</w:t>
      </w:r>
      <w:proofErr w:type="spellEnd"/>
      <w:r w:rsidR="00377B4E" w:rsidRPr="008B5933">
        <w:rPr>
          <w:rFonts w:ascii="Calibri" w:hAnsi="Calibri" w:cs="Calibri"/>
          <w:b/>
          <w:sz w:val="26"/>
          <w:szCs w:val="26"/>
        </w:rPr>
        <w:t xml:space="preserve">. </w:t>
      </w:r>
      <w:proofErr w:type="spellStart"/>
      <w:r w:rsidR="00377B4E" w:rsidRPr="008B5933">
        <w:rPr>
          <w:rFonts w:ascii="Calibri" w:hAnsi="Calibri" w:cs="Calibri"/>
          <w:b/>
          <w:sz w:val="26"/>
          <w:szCs w:val="26"/>
        </w:rPr>
        <w:t>Αρναουτάκη</w:t>
      </w:r>
      <w:proofErr w:type="spellEnd"/>
      <w:r w:rsidR="003B0151" w:rsidRPr="008B5933">
        <w:rPr>
          <w:rFonts w:ascii="Calibri" w:hAnsi="Calibri" w:cs="Calibri"/>
          <w:b/>
          <w:sz w:val="26"/>
          <w:szCs w:val="26"/>
        </w:rPr>
        <w:t xml:space="preserve"> </w:t>
      </w:r>
    </w:p>
    <w:p w14:paraId="75CFBD16" w14:textId="77777777" w:rsidR="008B5933" w:rsidRDefault="008B5933" w:rsidP="000902DE">
      <w:pPr>
        <w:jc w:val="both"/>
        <w:rPr>
          <w:rFonts w:ascii="Calibri" w:hAnsi="Calibri" w:cs="Calibri"/>
          <w:sz w:val="20"/>
          <w:szCs w:val="20"/>
        </w:rPr>
      </w:pPr>
    </w:p>
    <w:p w14:paraId="6F775F34" w14:textId="5D8942AD" w:rsidR="0012208C" w:rsidRPr="000902DE" w:rsidRDefault="00D93AD0" w:rsidP="000902DE">
      <w:p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Υπεγράφη σήμερα, Πέμπτη 16/12/2021, το μεσημέρι, από τον Δήμαρχο Χανίων, </w:t>
      </w:r>
      <w:r w:rsidRPr="000902DE">
        <w:rPr>
          <w:rFonts w:ascii="Calibri Light" w:hAnsi="Calibri Light" w:cs="Calibri Light"/>
          <w:b/>
          <w:sz w:val="24"/>
          <w:szCs w:val="24"/>
        </w:rPr>
        <w:t>Παναγιώτη Σημανδηράκη</w:t>
      </w:r>
      <w:r w:rsidRPr="000902DE">
        <w:rPr>
          <w:rFonts w:ascii="Calibri Light" w:hAnsi="Calibri Light" w:cs="Calibri Light"/>
          <w:sz w:val="24"/>
          <w:szCs w:val="24"/>
        </w:rPr>
        <w:t xml:space="preserve">, και τον ανάδοχο εργολάβο η σύμβαση του έργου: </w:t>
      </w:r>
      <w:r w:rsidRPr="000902DE">
        <w:rPr>
          <w:rFonts w:ascii="Calibri Light" w:hAnsi="Calibri Light" w:cs="Calibri Light"/>
          <w:i/>
          <w:sz w:val="24"/>
          <w:szCs w:val="24"/>
        </w:rPr>
        <w:t xml:space="preserve">«Ανάπλαση Δημοτικού Κήπου Χανίων». </w:t>
      </w:r>
      <w:r w:rsidR="00E36A10" w:rsidRPr="000902DE">
        <w:rPr>
          <w:rFonts w:ascii="Calibri Light" w:hAnsi="Calibri Light" w:cs="Calibri Light"/>
          <w:sz w:val="24"/>
          <w:szCs w:val="24"/>
        </w:rPr>
        <w:t xml:space="preserve">Το εν λόγω έργο εντάσσεται στο Περιφερειακό Επιχειρησιακό πρόγραμμα «ΚΡΗΤΗ» 2014 – 2020, και ειδικότερα στις δράσεις Στρατηγικής Βιώσιμης Αστικής Ανάπτυξης (Β.Α.Α.) του Δήμου Χανίων. </w:t>
      </w:r>
      <w:r w:rsidR="0012208C" w:rsidRPr="000902DE">
        <w:rPr>
          <w:rFonts w:ascii="Calibri Light" w:hAnsi="Calibri Light" w:cs="Calibri Light"/>
          <w:sz w:val="24"/>
          <w:szCs w:val="24"/>
        </w:rPr>
        <w:t>Ο προϋπολογισμός του έργου ανέρχεται στο ποσό των 841.152, με Φ.Π.Α.</w:t>
      </w:r>
    </w:p>
    <w:p w14:paraId="34AA73FD" w14:textId="694C9C9B" w:rsidR="00E30F36" w:rsidRPr="000902DE" w:rsidRDefault="0012208C" w:rsidP="000902DE">
      <w:p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Η υπογραφή της σύμβασης πραγματοποιήθηκε στο ιστορικό </w:t>
      </w:r>
      <w:proofErr w:type="spellStart"/>
      <w:r w:rsidRPr="000902DE">
        <w:rPr>
          <w:rFonts w:ascii="Calibri Light" w:hAnsi="Calibri Light" w:cs="Calibri Light"/>
          <w:sz w:val="24"/>
          <w:szCs w:val="24"/>
        </w:rPr>
        <w:t>Καφ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>έ «Κήπος», παρουσία του Περιφερειάρχη Κρήτης</w:t>
      </w:r>
      <w:r w:rsidRPr="000902DE">
        <w:rPr>
          <w:rFonts w:ascii="Calibri Light" w:hAnsi="Calibri Light" w:cs="Calibri Light"/>
          <w:b/>
          <w:sz w:val="24"/>
          <w:szCs w:val="24"/>
        </w:rPr>
        <w:t xml:space="preserve">, Σταύρου </w:t>
      </w:r>
      <w:proofErr w:type="spellStart"/>
      <w:r w:rsidRPr="000902DE">
        <w:rPr>
          <w:rFonts w:ascii="Calibri Light" w:hAnsi="Calibri Light" w:cs="Calibri Light"/>
          <w:b/>
          <w:sz w:val="24"/>
          <w:szCs w:val="24"/>
        </w:rPr>
        <w:t>Αρναουτάκη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>,</w:t>
      </w:r>
      <w:r w:rsidR="00731B31" w:rsidRPr="000902DE">
        <w:rPr>
          <w:rFonts w:ascii="Calibri Light" w:hAnsi="Calibri Light" w:cs="Calibri Light"/>
          <w:sz w:val="24"/>
          <w:szCs w:val="24"/>
        </w:rPr>
        <w:t xml:space="preserve"> του Αντιπεριφερειάρχη Χανίων, </w:t>
      </w:r>
      <w:r w:rsidR="00731B31" w:rsidRPr="000902DE">
        <w:rPr>
          <w:rFonts w:ascii="Calibri Light" w:hAnsi="Calibri Light" w:cs="Calibri Light"/>
          <w:b/>
          <w:sz w:val="24"/>
          <w:szCs w:val="24"/>
        </w:rPr>
        <w:t xml:space="preserve">Νίκου </w:t>
      </w:r>
      <w:proofErr w:type="spellStart"/>
      <w:r w:rsidR="00731B31" w:rsidRPr="000902DE">
        <w:rPr>
          <w:rFonts w:ascii="Calibri Light" w:hAnsi="Calibri Light" w:cs="Calibri Light"/>
          <w:b/>
          <w:sz w:val="24"/>
          <w:szCs w:val="24"/>
        </w:rPr>
        <w:t>Κ</w:t>
      </w:r>
      <w:r w:rsidR="000902DE">
        <w:rPr>
          <w:rFonts w:ascii="Calibri Light" w:hAnsi="Calibri Light" w:cs="Calibri Light"/>
          <w:b/>
          <w:sz w:val="24"/>
          <w:szCs w:val="24"/>
        </w:rPr>
        <w:t>α</w:t>
      </w:r>
      <w:r w:rsidR="00731B31" w:rsidRPr="000902DE">
        <w:rPr>
          <w:rFonts w:ascii="Calibri Light" w:hAnsi="Calibri Light" w:cs="Calibri Light"/>
          <w:b/>
          <w:sz w:val="24"/>
          <w:szCs w:val="24"/>
        </w:rPr>
        <w:t>λογερή</w:t>
      </w:r>
      <w:proofErr w:type="spellEnd"/>
      <w:r w:rsidR="00731B31" w:rsidRPr="000902DE">
        <w:rPr>
          <w:rFonts w:ascii="Calibri Light" w:hAnsi="Calibri Light" w:cs="Calibri Light"/>
          <w:sz w:val="24"/>
          <w:szCs w:val="24"/>
        </w:rPr>
        <w:t>,</w:t>
      </w:r>
      <w:r w:rsidRPr="000902DE">
        <w:rPr>
          <w:rFonts w:ascii="Calibri Light" w:hAnsi="Calibri Light" w:cs="Calibri Light"/>
          <w:sz w:val="24"/>
          <w:szCs w:val="24"/>
        </w:rPr>
        <w:t xml:space="preserve"> των Αντιδημάρχων Τεχνικών Υπηρεσιών, </w:t>
      </w:r>
      <w:r w:rsidR="00E30F36" w:rsidRPr="000902DE">
        <w:rPr>
          <w:rFonts w:ascii="Calibri Light" w:hAnsi="Calibri Light" w:cs="Calibri Light"/>
          <w:sz w:val="24"/>
          <w:szCs w:val="24"/>
        </w:rPr>
        <w:t>Καθαριότητας</w:t>
      </w:r>
      <w:r w:rsidRPr="000902DE">
        <w:rPr>
          <w:rFonts w:ascii="Calibri Light" w:hAnsi="Calibri Light" w:cs="Calibri Light"/>
          <w:sz w:val="24"/>
          <w:szCs w:val="24"/>
        </w:rPr>
        <w:t xml:space="preserve"> </w:t>
      </w:r>
      <w:r w:rsidR="00E30F36" w:rsidRPr="000902DE">
        <w:rPr>
          <w:rFonts w:ascii="Calibri Light" w:hAnsi="Calibri Light" w:cs="Calibri Light"/>
          <w:sz w:val="24"/>
          <w:szCs w:val="24"/>
        </w:rPr>
        <w:t xml:space="preserve">&amp; Περιβάλλοντος, </w:t>
      </w:r>
      <w:r w:rsidR="00E30F36" w:rsidRPr="000902DE">
        <w:rPr>
          <w:rFonts w:ascii="Calibri Light" w:hAnsi="Calibri Light" w:cs="Calibri Light"/>
          <w:b/>
          <w:sz w:val="24"/>
          <w:szCs w:val="24"/>
        </w:rPr>
        <w:t xml:space="preserve">Μιχάλη </w:t>
      </w:r>
      <w:proofErr w:type="spellStart"/>
      <w:r w:rsidR="00E30F36" w:rsidRPr="000902DE">
        <w:rPr>
          <w:rFonts w:ascii="Calibri Light" w:hAnsi="Calibri Light" w:cs="Calibri Light"/>
          <w:b/>
          <w:sz w:val="24"/>
          <w:szCs w:val="24"/>
        </w:rPr>
        <w:t>Καλογριδάκη</w:t>
      </w:r>
      <w:proofErr w:type="spellEnd"/>
      <w:r w:rsidR="00E30F36" w:rsidRPr="000902DE">
        <w:rPr>
          <w:rFonts w:ascii="Calibri Light" w:hAnsi="Calibri Light" w:cs="Calibri Light"/>
          <w:sz w:val="24"/>
          <w:szCs w:val="24"/>
        </w:rPr>
        <w:t xml:space="preserve"> και </w:t>
      </w:r>
      <w:r w:rsidR="00E30F36" w:rsidRPr="000902DE">
        <w:rPr>
          <w:rFonts w:ascii="Calibri Light" w:hAnsi="Calibri Light" w:cs="Calibri Light"/>
          <w:b/>
          <w:sz w:val="24"/>
          <w:szCs w:val="24"/>
        </w:rPr>
        <w:t xml:space="preserve">Μιχάλη </w:t>
      </w:r>
      <w:proofErr w:type="spellStart"/>
      <w:r w:rsidR="00E30F36" w:rsidRPr="000902DE">
        <w:rPr>
          <w:rFonts w:ascii="Calibri Light" w:hAnsi="Calibri Light" w:cs="Calibri Light"/>
          <w:b/>
          <w:sz w:val="24"/>
          <w:szCs w:val="24"/>
        </w:rPr>
        <w:t>Τσουπάκη</w:t>
      </w:r>
      <w:proofErr w:type="spellEnd"/>
      <w:r w:rsidR="00E30F36" w:rsidRPr="000902DE">
        <w:rPr>
          <w:rFonts w:ascii="Calibri Light" w:hAnsi="Calibri Light" w:cs="Calibri Light"/>
          <w:b/>
          <w:sz w:val="24"/>
          <w:szCs w:val="24"/>
        </w:rPr>
        <w:t>,</w:t>
      </w:r>
      <w:r w:rsidR="00E30F36" w:rsidRPr="000902DE">
        <w:rPr>
          <w:rFonts w:ascii="Calibri Light" w:hAnsi="Calibri Light" w:cs="Calibri Light"/>
          <w:sz w:val="24"/>
          <w:szCs w:val="24"/>
        </w:rPr>
        <w:t xml:space="preserve"> αντίστοιχα. </w:t>
      </w:r>
    </w:p>
    <w:p w14:paraId="36EA8B69" w14:textId="7743954A" w:rsidR="009F5295" w:rsidRPr="000902DE" w:rsidRDefault="00731B31" w:rsidP="000902DE">
      <w:p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Της υπογραφής της σύμβασης προηγήθηκε η παρουσίαση του </w:t>
      </w:r>
      <w:r w:rsidRPr="000902DE">
        <w:rPr>
          <w:rFonts w:ascii="Calibri Light" w:hAnsi="Calibri Light" w:cs="Calibri Light"/>
          <w:sz w:val="24"/>
          <w:szCs w:val="24"/>
        </w:rPr>
        <w:t>έργου με φωτογραφικές αποτυπώσεις από τ</w:t>
      </w:r>
      <w:r w:rsidRPr="000902DE">
        <w:rPr>
          <w:rFonts w:ascii="Calibri Light" w:hAnsi="Calibri Light" w:cs="Calibri Light"/>
          <w:sz w:val="24"/>
          <w:szCs w:val="24"/>
        </w:rPr>
        <w:t>ην Αρχιτέκτονα</w:t>
      </w:r>
      <w:r w:rsidR="000902DE">
        <w:rPr>
          <w:rFonts w:ascii="Calibri Light" w:hAnsi="Calibri Light" w:cs="Calibri Light"/>
          <w:sz w:val="24"/>
          <w:szCs w:val="24"/>
        </w:rPr>
        <w:t>, στέλεχος</w:t>
      </w:r>
      <w:r w:rsidRPr="000902DE">
        <w:rPr>
          <w:rFonts w:ascii="Calibri Light" w:hAnsi="Calibri Light" w:cs="Calibri Light"/>
          <w:sz w:val="24"/>
          <w:szCs w:val="24"/>
        </w:rPr>
        <w:t xml:space="preserve"> της </w:t>
      </w:r>
      <w:r w:rsidRPr="000902DE">
        <w:rPr>
          <w:rFonts w:ascii="Calibri Light" w:hAnsi="Calibri Light" w:cs="Calibri Light"/>
          <w:sz w:val="24"/>
          <w:szCs w:val="24"/>
        </w:rPr>
        <w:t>Διε</w:t>
      </w:r>
      <w:r w:rsidRPr="000902DE">
        <w:rPr>
          <w:rFonts w:ascii="Calibri Light" w:hAnsi="Calibri Light" w:cs="Calibri Light"/>
          <w:sz w:val="24"/>
          <w:szCs w:val="24"/>
        </w:rPr>
        <w:t>ύθυνσης</w:t>
      </w:r>
      <w:r w:rsidRPr="000902DE">
        <w:rPr>
          <w:rFonts w:ascii="Calibri Light" w:hAnsi="Calibri Light" w:cs="Calibri Light"/>
          <w:sz w:val="24"/>
          <w:szCs w:val="24"/>
        </w:rPr>
        <w:t xml:space="preserve"> Τεχνικών Υπηρεσιών</w:t>
      </w:r>
      <w:r w:rsidRPr="000902DE">
        <w:rPr>
          <w:rFonts w:ascii="Calibri Light" w:hAnsi="Calibri Light" w:cs="Calibri Light"/>
          <w:sz w:val="24"/>
          <w:szCs w:val="24"/>
        </w:rPr>
        <w:t xml:space="preserve"> του Δήμου, </w:t>
      </w:r>
      <w:r w:rsidRPr="000902DE">
        <w:rPr>
          <w:rFonts w:ascii="Calibri Light" w:hAnsi="Calibri Light" w:cs="Calibri Light"/>
          <w:b/>
          <w:sz w:val="24"/>
          <w:szCs w:val="24"/>
        </w:rPr>
        <w:t>Αφροδίτη Παπαδάκη</w:t>
      </w:r>
      <w:r w:rsidRPr="000902DE">
        <w:rPr>
          <w:rFonts w:ascii="Calibri Light" w:hAnsi="Calibri Light" w:cs="Calibri Light"/>
          <w:sz w:val="24"/>
          <w:szCs w:val="24"/>
        </w:rPr>
        <w:t xml:space="preserve"> και την</w:t>
      </w:r>
      <w:r w:rsidRPr="000902DE">
        <w:rPr>
          <w:rFonts w:ascii="Calibri Light" w:hAnsi="Calibri Light" w:cs="Calibri Light"/>
          <w:sz w:val="24"/>
          <w:szCs w:val="24"/>
        </w:rPr>
        <w:t xml:space="preserve"> Αναπληρώτρια Προϊσταμένη </w:t>
      </w:r>
      <w:r w:rsidRPr="000902DE">
        <w:rPr>
          <w:rFonts w:ascii="Calibri Light" w:hAnsi="Calibri Light" w:cs="Calibri Light"/>
          <w:sz w:val="24"/>
          <w:szCs w:val="24"/>
        </w:rPr>
        <w:t xml:space="preserve">της </w:t>
      </w:r>
      <w:r w:rsidRPr="000902DE">
        <w:rPr>
          <w:rFonts w:ascii="Calibri Light" w:hAnsi="Calibri Light" w:cs="Calibri Light"/>
          <w:sz w:val="24"/>
          <w:szCs w:val="24"/>
        </w:rPr>
        <w:t>Δ/</w:t>
      </w:r>
      <w:proofErr w:type="spellStart"/>
      <w:r w:rsidRPr="000902DE">
        <w:rPr>
          <w:rFonts w:ascii="Calibri Light" w:hAnsi="Calibri Light" w:cs="Calibri Light"/>
          <w:sz w:val="24"/>
          <w:szCs w:val="24"/>
        </w:rPr>
        <w:t>νσης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 xml:space="preserve"> Πρασίνου, Περιβάλλοντος &amp; Καθαριότητας, </w:t>
      </w:r>
      <w:r w:rsidRPr="000902DE">
        <w:rPr>
          <w:rFonts w:ascii="Calibri Light" w:hAnsi="Calibri Light" w:cs="Calibri Light"/>
          <w:b/>
          <w:sz w:val="24"/>
          <w:szCs w:val="24"/>
        </w:rPr>
        <w:t>Κατερίνα</w:t>
      </w:r>
      <w:r w:rsidRPr="000902D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0902DE">
        <w:rPr>
          <w:rStyle w:val="a7"/>
          <w:rFonts w:ascii="Calibri Light" w:hAnsi="Calibri Light" w:cs="Calibri Light"/>
          <w:sz w:val="24"/>
          <w:szCs w:val="24"/>
        </w:rPr>
        <w:t>Κατσιαγάννη</w:t>
      </w:r>
      <w:proofErr w:type="spellEnd"/>
      <w:r w:rsidRPr="000902DE">
        <w:rPr>
          <w:rStyle w:val="a7"/>
          <w:rFonts w:ascii="Calibri Light" w:hAnsi="Calibri Light" w:cs="Calibri Light"/>
          <w:sz w:val="24"/>
          <w:szCs w:val="24"/>
        </w:rPr>
        <w:t>.</w:t>
      </w:r>
      <w:r w:rsidRPr="000902DE">
        <w:rPr>
          <w:rFonts w:ascii="Calibri Light" w:hAnsi="Calibri Light" w:cs="Calibri Light"/>
          <w:sz w:val="24"/>
          <w:szCs w:val="24"/>
        </w:rPr>
        <w:t xml:space="preserve"> Όπως επισημάνθηκε τ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ο έργο αφορά σε εργασίες ανάπλασης του Δημοτικού Κήπου Χανίων και </w:t>
      </w:r>
      <w:r w:rsidR="009F5295" w:rsidRPr="000902DE">
        <w:rPr>
          <w:rFonts w:ascii="Calibri Light" w:hAnsi="Calibri Light" w:cs="Calibri Light"/>
          <w:sz w:val="24"/>
          <w:szCs w:val="24"/>
        </w:rPr>
        <w:t>περιλαμβάνει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: </w:t>
      </w:r>
    </w:p>
    <w:p w14:paraId="1AD71B7B" w14:textId="77777777" w:rsidR="000902DE" w:rsidRDefault="00006A46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υψομετρική ενοποίηση των επιπέδων κίνησης (χωμάτινες διαδρομές) με τις επιφάνειες πρασίνου και την επίστρωσή τους με νέο φυσικό υλικό πλήρως </w:t>
      </w:r>
      <w:proofErr w:type="spellStart"/>
      <w:r w:rsidRPr="000902DE">
        <w:rPr>
          <w:rFonts w:ascii="Calibri Light" w:hAnsi="Calibri Light" w:cs="Calibri Light"/>
          <w:sz w:val="24"/>
          <w:szCs w:val="24"/>
        </w:rPr>
        <w:t>προσβάσιμο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 xml:space="preserve"> (χωμάτινο σταθεροποιημένο δάπεδο με κεντρικό οδηγό όδευσης τυφλών), </w:t>
      </w:r>
    </w:p>
    <w:p w14:paraId="68C86D65" w14:textId="77777777" w:rsidR="000902DE" w:rsidRDefault="00006A46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απομάκρυνση των κλουβιών έκθεσης ζώων και διαμόρφωση στους χώρους αυτούς νέων χρήσεων (χώρος παιχνιδιού και αναψυχής) και νέων φυτεύσεων, </w:t>
      </w:r>
    </w:p>
    <w:p w14:paraId="65B41F8B" w14:textId="77777777" w:rsidR="000902DE" w:rsidRDefault="00006A46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>οργάνωση εξωτερικών χώρων υφιστάμενων κτισμάτων</w:t>
      </w:r>
      <w:r w:rsidR="00731B31" w:rsidRPr="000902DE">
        <w:rPr>
          <w:rFonts w:ascii="Calibri Light" w:hAnsi="Calibri Light" w:cs="Calibri Light"/>
          <w:sz w:val="24"/>
          <w:szCs w:val="24"/>
        </w:rPr>
        <w:t>,</w:t>
      </w:r>
      <w:r w:rsidRPr="000902DE">
        <w:rPr>
          <w:rFonts w:ascii="Calibri Light" w:hAnsi="Calibri Light" w:cs="Calibri Light"/>
          <w:sz w:val="24"/>
          <w:szCs w:val="24"/>
        </w:rPr>
        <w:t xml:space="preserve"> έτσι ώστε να αναδεικνύονται (ιστορικό καφέ) και να εμπλουτίζονται οι λειτουργίες τους (εξωτερικές εκδηλώσεις βιβλιοθήκης και εκπαιδευτική λειτουργία φυτωρίου), </w:t>
      </w:r>
    </w:p>
    <w:p w14:paraId="422E1862" w14:textId="77777777" w:rsidR="000902DE" w:rsidRDefault="00006A46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>ενίσχυση φυσικού πράσινου περιβάλλοντος με καθαρισμούς, νέες φυτεύσεις, οργανωμένο δίκτυο άρδευσης και οργανωμένη θέση εργασίας για τη συντήρηση του πάρκου</w:t>
      </w:r>
      <w:r w:rsidR="00731B31" w:rsidRPr="000902DE">
        <w:rPr>
          <w:rFonts w:ascii="Calibri Light" w:hAnsi="Calibri Light" w:cs="Calibri Light"/>
          <w:sz w:val="24"/>
          <w:szCs w:val="24"/>
        </w:rPr>
        <w:t>,</w:t>
      </w:r>
    </w:p>
    <w:p w14:paraId="04364A7D" w14:textId="77777777" w:rsidR="000902DE" w:rsidRDefault="009F5295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>α</w:t>
      </w:r>
      <w:r w:rsidR="00006A46" w:rsidRPr="000902DE">
        <w:rPr>
          <w:rFonts w:ascii="Calibri Light" w:hAnsi="Calibri Light" w:cs="Calibri Light"/>
          <w:sz w:val="24"/>
          <w:szCs w:val="24"/>
        </w:rPr>
        <w:t>νασχεδι</w:t>
      </w:r>
      <w:r w:rsidRPr="000902DE">
        <w:rPr>
          <w:rFonts w:ascii="Calibri Light" w:hAnsi="Calibri Light" w:cs="Calibri Light"/>
          <w:sz w:val="24"/>
          <w:szCs w:val="24"/>
        </w:rPr>
        <w:t>ασμό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περιοχή</w:t>
      </w:r>
      <w:r w:rsidRPr="000902DE">
        <w:rPr>
          <w:rFonts w:ascii="Calibri Light" w:hAnsi="Calibri Light" w:cs="Calibri Light"/>
          <w:sz w:val="24"/>
          <w:szCs w:val="24"/>
        </w:rPr>
        <w:t>ς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παιχνιδιού και δημιουρ</w:t>
      </w:r>
      <w:r w:rsidRPr="000902DE">
        <w:rPr>
          <w:rFonts w:ascii="Calibri Light" w:hAnsi="Calibri Light" w:cs="Calibri Light"/>
          <w:sz w:val="24"/>
          <w:szCs w:val="24"/>
        </w:rPr>
        <w:t>γία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και νέ</w:t>
      </w:r>
      <w:r w:rsidRPr="000902DE">
        <w:rPr>
          <w:rFonts w:ascii="Calibri Light" w:hAnsi="Calibri Light" w:cs="Calibri Light"/>
          <w:sz w:val="24"/>
          <w:szCs w:val="24"/>
        </w:rPr>
        <w:t>ων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περιοχ</w:t>
      </w:r>
      <w:r w:rsidRPr="000902DE">
        <w:rPr>
          <w:rFonts w:ascii="Calibri Light" w:hAnsi="Calibri Light" w:cs="Calibri Light"/>
          <w:sz w:val="24"/>
          <w:szCs w:val="24"/>
        </w:rPr>
        <w:t>ών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θεματικ</w:t>
      </w:r>
      <w:r w:rsidRPr="000902DE">
        <w:rPr>
          <w:rFonts w:ascii="Calibri Light" w:hAnsi="Calibri Light" w:cs="Calibri Light"/>
          <w:sz w:val="24"/>
          <w:szCs w:val="24"/>
        </w:rPr>
        <w:t>ών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ανά ηλικία και ανά δραστηριότητα</w:t>
      </w:r>
      <w:r w:rsidR="00CC42ED" w:rsidRPr="000902DE">
        <w:rPr>
          <w:rFonts w:ascii="Calibri Light" w:hAnsi="Calibri Light" w:cs="Calibri Light"/>
          <w:sz w:val="24"/>
          <w:szCs w:val="24"/>
        </w:rPr>
        <w:t>,</w:t>
      </w:r>
    </w:p>
    <w:p w14:paraId="25F0242A" w14:textId="77777777" w:rsidR="000902DE" w:rsidRDefault="009F5295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>ε</w:t>
      </w:r>
      <w:r w:rsidR="00006A46" w:rsidRPr="000902DE">
        <w:rPr>
          <w:rFonts w:ascii="Calibri Light" w:hAnsi="Calibri Light" w:cs="Calibri Light"/>
          <w:sz w:val="24"/>
          <w:szCs w:val="24"/>
        </w:rPr>
        <w:t>γκα</w:t>
      </w:r>
      <w:r w:rsidRPr="000902DE">
        <w:rPr>
          <w:rFonts w:ascii="Calibri Light" w:hAnsi="Calibri Light" w:cs="Calibri Light"/>
          <w:sz w:val="24"/>
          <w:szCs w:val="24"/>
        </w:rPr>
        <w:t>τάσταση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νέο</w:t>
      </w:r>
      <w:r w:rsidRPr="000902DE">
        <w:rPr>
          <w:rFonts w:ascii="Calibri Light" w:hAnsi="Calibri Light" w:cs="Calibri Light"/>
          <w:sz w:val="24"/>
          <w:szCs w:val="24"/>
        </w:rPr>
        <w:t>υ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αστικ</w:t>
      </w:r>
      <w:r w:rsidRPr="000902DE">
        <w:rPr>
          <w:rFonts w:ascii="Calibri Light" w:hAnsi="Calibri Light" w:cs="Calibri Light"/>
          <w:sz w:val="24"/>
          <w:szCs w:val="24"/>
        </w:rPr>
        <w:t>ού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εξοπλισμ</w:t>
      </w:r>
      <w:r w:rsidRPr="000902DE">
        <w:rPr>
          <w:rFonts w:ascii="Calibri Light" w:hAnsi="Calibri Light" w:cs="Calibri Light"/>
          <w:sz w:val="24"/>
          <w:szCs w:val="24"/>
        </w:rPr>
        <w:t xml:space="preserve">ού </w:t>
      </w:r>
      <w:r w:rsidR="00006A46" w:rsidRPr="000902DE">
        <w:rPr>
          <w:rFonts w:ascii="Calibri Light" w:hAnsi="Calibri Light" w:cs="Calibri Light"/>
          <w:sz w:val="24"/>
          <w:szCs w:val="24"/>
        </w:rPr>
        <w:t>και κατάλληλο</w:t>
      </w:r>
      <w:r w:rsidRPr="000902DE">
        <w:rPr>
          <w:rFonts w:ascii="Calibri Light" w:hAnsi="Calibri Light" w:cs="Calibri Light"/>
          <w:sz w:val="24"/>
          <w:szCs w:val="24"/>
        </w:rPr>
        <w:t>υ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σύγχρονο</w:t>
      </w:r>
      <w:r w:rsidRPr="000902DE">
        <w:rPr>
          <w:rFonts w:ascii="Calibri Light" w:hAnsi="Calibri Light" w:cs="Calibri Light"/>
          <w:sz w:val="24"/>
          <w:szCs w:val="24"/>
        </w:rPr>
        <w:t>υ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φωτισμ</w:t>
      </w:r>
      <w:r w:rsidRPr="000902DE">
        <w:rPr>
          <w:rFonts w:ascii="Calibri Light" w:hAnsi="Calibri Light" w:cs="Calibri Light"/>
          <w:sz w:val="24"/>
          <w:szCs w:val="24"/>
        </w:rPr>
        <w:t>ού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και διαμ</w:t>
      </w:r>
      <w:r w:rsidRPr="000902DE">
        <w:rPr>
          <w:rFonts w:ascii="Calibri Light" w:hAnsi="Calibri Light" w:cs="Calibri Light"/>
          <w:sz w:val="24"/>
          <w:szCs w:val="24"/>
        </w:rPr>
        <w:t xml:space="preserve">όρφωση </w:t>
      </w:r>
      <w:r w:rsidR="00006A46" w:rsidRPr="000902DE">
        <w:rPr>
          <w:rFonts w:ascii="Calibri Light" w:hAnsi="Calibri Light" w:cs="Calibri Light"/>
          <w:sz w:val="24"/>
          <w:szCs w:val="24"/>
        </w:rPr>
        <w:t>σε υφιστάμενη μονάδα νέο</w:t>
      </w:r>
      <w:r w:rsidRPr="000902DE">
        <w:rPr>
          <w:rFonts w:ascii="Calibri Light" w:hAnsi="Calibri Light" w:cs="Calibri Light"/>
          <w:sz w:val="24"/>
          <w:szCs w:val="24"/>
        </w:rPr>
        <w:t>υ</w:t>
      </w:r>
      <w:r w:rsidR="00006A46" w:rsidRPr="000902D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006A46" w:rsidRPr="000902DE">
        <w:rPr>
          <w:rFonts w:ascii="Calibri Light" w:hAnsi="Calibri Light" w:cs="Calibri Light"/>
          <w:sz w:val="24"/>
          <w:szCs w:val="24"/>
        </w:rPr>
        <w:t>wc</w:t>
      </w:r>
      <w:proofErr w:type="spellEnd"/>
      <w:r w:rsidR="00006A46" w:rsidRPr="000902D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006A46" w:rsidRPr="000902DE">
        <w:rPr>
          <w:rFonts w:ascii="Calibri Light" w:hAnsi="Calibri Light" w:cs="Calibri Light"/>
          <w:sz w:val="24"/>
          <w:szCs w:val="24"/>
        </w:rPr>
        <w:t>A</w:t>
      </w:r>
      <w:r w:rsidR="000902DE">
        <w:rPr>
          <w:rFonts w:ascii="Calibri Light" w:hAnsi="Calibri Light" w:cs="Calibri Light"/>
          <w:sz w:val="24"/>
          <w:szCs w:val="24"/>
        </w:rPr>
        <w:t>με</w:t>
      </w:r>
      <w:r w:rsidR="00006A46" w:rsidRPr="000902DE">
        <w:rPr>
          <w:rFonts w:ascii="Calibri Light" w:hAnsi="Calibri Light" w:cs="Calibri Light"/>
          <w:sz w:val="24"/>
          <w:szCs w:val="24"/>
        </w:rPr>
        <w:t>A</w:t>
      </w:r>
      <w:proofErr w:type="spellEnd"/>
      <w:r w:rsidR="00006A46" w:rsidRPr="000902DE">
        <w:rPr>
          <w:rFonts w:ascii="Calibri Light" w:hAnsi="Calibri Light" w:cs="Calibri Light"/>
          <w:sz w:val="24"/>
          <w:szCs w:val="24"/>
        </w:rPr>
        <w:t xml:space="preserve"> για τους επισκέπτες του πάρκου</w:t>
      </w:r>
      <w:r w:rsidR="00CC42ED" w:rsidRPr="000902DE">
        <w:rPr>
          <w:rFonts w:ascii="Calibri Light" w:hAnsi="Calibri Light" w:cs="Calibri Light"/>
          <w:sz w:val="24"/>
          <w:szCs w:val="24"/>
        </w:rPr>
        <w:t>,</w:t>
      </w:r>
    </w:p>
    <w:p w14:paraId="3D50EC76" w14:textId="77777777" w:rsidR="008B5933" w:rsidRPr="008B5933" w:rsidRDefault="008B5933" w:rsidP="008B5933">
      <w:pPr>
        <w:ind w:left="360"/>
        <w:jc w:val="both"/>
        <w:rPr>
          <w:rFonts w:ascii="Calibri Light" w:hAnsi="Calibri Light" w:cs="Calibri Light"/>
          <w:sz w:val="24"/>
          <w:szCs w:val="24"/>
        </w:rPr>
      </w:pPr>
    </w:p>
    <w:p w14:paraId="0235DD21" w14:textId="77777777" w:rsidR="008B5933" w:rsidRPr="008B5933" w:rsidRDefault="008B5933" w:rsidP="008B5933">
      <w:pPr>
        <w:jc w:val="both"/>
        <w:rPr>
          <w:rFonts w:ascii="Calibri Light" w:hAnsi="Calibri Light" w:cs="Calibri Light"/>
          <w:sz w:val="24"/>
          <w:szCs w:val="24"/>
        </w:rPr>
      </w:pPr>
    </w:p>
    <w:p w14:paraId="7A400E6E" w14:textId="2252B537" w:rsidR="000902DE" w:rsidRPr="008B5933" w:rsidRDefault="00006A46" w:rsidP="000902DE">
      <w:pPr>
        <w:pStyle w:val="a5"/>
        <w:numPr>
          <w:ilvl w:val="0"/>
          <w:numId w:val="2"/>
        </w:num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διάνοιξη μιας ακόμα εισόδου από την οδό Χ. </w:t>
      </w:r>
      <w:proofErr w:type="spellStart"/>
      <w:r w:rsidRPr="000902DE">
        <w:rPr>
          <w:rFonts w:ascii="Calibri Light" w:hAnsi="Calibri Light" w:cs="Calibri Light"/>
          <w:sz w:val="24"/>
          <w:szCs w:val="24"/>
        </w:rPr>
        <w:t>Πλουμιδάκη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 xml:space="preserve">, </w:t>
      </w:r>
      <w:proofErr w:type="spellStart"/>
      <w:r w:rsidRPr="000902DE">
        <w:rPr>
          <w:rFonts w:ascii="Calibri Light" w:hAnsi="Calibri Light" w:cs="Calibri Light"/>
          <w:sz w:val="24"/>
          <w:szCs w:val="24"/>
        </w:rPr>
        <w:t>προσβάσιμη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 xml:space="preserve"> και σε άμεση επαφή με το πάρκο Ειρήνης και Φιλίας</w:t>
      </w:r>
      <w:r w:rsidR="00CC42ED" w:rsidRPr="000902DE">
        <w:rPr>
          <w:rFonts w:ascii="Calibri Light" w:hAnsi="Calibri Light" w:cs="Calibri Light"/>
          <w:sz w:val="24"/>
          <w:szCs w:val="24"/>
        </w:rPr>
        <w:t>,</w:t>
      </w:r>
    </w:p>
    <w:p w14:paraId="448876CC" w14:textId="0D2FBD5A" w:rsidR="00CC42ED" w:rsidRPr="000902DE" w:rsidRDefault="00CC42ED" w:rsidP="000902DE">
      <w:p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>Α</w:t>
      </w:r>
      <w:r w:rsidR="00E30F36" w:rsidRPr="000902DE">
        <w:rPr>
          <w:rFonts w:ascii="Calibri Light" w:hAnsi="Calibri Light" w:cs="Calibri Light"/>
          <w:sz w:val="24"/>
          <w:szCs w:val="24"/>
        </w:rPr>
        <w:t>κολούθησαν δηλώσεις στους εκπροσώπους των Μ.Μ.Ε.</w:t>
      </w:r>
      <w:r w:rsidRPr="000902DE">
        <w:rPr>
          <w:rFonts w:ascii="Calibri Light" w:hAnsi="Calibri Light" w:cs="Calibri Light"/>
          <w:sz w:val="24"/>
          <w:szCs w:val="24"/>
        </w:rPr>
        <w:t xml:space="preserve"> τόσο από τον Δήμαρχο Χανίων, </w:t>
      </w:r>
      <w:r w:rsidRPr="000902DE">
        <w:rPr>
          <w:rFonts w:ascii="Calibri Light" w:hAnsi="Calibri Light" w:cs="Calibri Light"/>
          <w:b/>
          <w:sz w:val="24"/>
          <w:szCs w:val="24"/>
        </w:rPr>
        <w:t>Παναγιώτη Σημανδηράκη</w:t>
      </w:r>
      <w:r w:rsidRPr="000902DE">
        <w:rPr>
          <w:rFonts w:ascii="Calibri Light" w:hAnsi="Calibri Light" w:cs="Calibri Light"/>
          <w:sz w:val="24"/>
          <w:szCs w:val="24"/>
        </w:rPr>
        <w:t xml:space="preserve">, όσο και από τον Περιφερειάρχη Κρήτης, </w:t>
      </w:r>
      <w:r w:rsidRPr="000902DE">
        <w:rPr>
          <w:rFonts w:ascii="Calibri Light" w:hAnsi="Calibri Light" w:cs="Calibri Light"/>
          <w:b/>
          <w:sz w:val="24"/>
          <w:szCs w:val="24"/>
        </w:rPr>
        <w:t xml:space="preserve">Σταύρο </w:t>
      </w:r>
      <w:proofErr w:type="spellStart"/>
      <w:r w:rsidRPr="000902DE">
        <w:rPr>
          <w:rFonts w:ascii="Calibri Light" w:hAnsi="Calibri Light" w:cs="Calibri Light"/>
          <w:b/>
          <w:sz w:val="24"/>
          <w:szCs w:val="24"/>
        </w:rPr>
        <w:t>Αρναουτάκη</w:t>
      </w:r>
      <w:proofErr w:type="spellEnd"/>
      <w:r w:rsidRPr="000902DE">
        <w:rPr>
          <w:rFonts w:ascii="Calibri Light" w:hAnsi="Calibri Light" w:cs="Calibri Light"/>
          <w:sz w:val="24"/>
          <w:szCs w:val="24"/>
        </w:rPr>
        <w:t xml:space="preserve">. Ο </w:t>
      </w:r>
      <w:r w:rsidRPr="000902DE">
        <w:rPr>
          <w:rFonts w:ascii="Calibri Light" w:hAnsi="Calibri Light" w:cs="Calibri Light"/>
          <w:b/>
          <w:sz w:val="24"/>
          <w:szCs w:val="24"/>
        </w:rPr>
        <w:t>Δήμαρχος Χανίων</w:t>
      </w:r>
      <w:r w:rsidRPr="000902DE">
        <w:rPr>
          <w:rFonts w:ascii="Calibri Light" w:hAnsi="Calibri Light" w:cs="Calibri Light"/>
          <w:sz w:val="24"/>
          <w:szCs w:val="24"/>
        </w:rPr>
        <w:t xml:space="preserve"> από την πλευρά του εξέφρασε τη χαρά του για την υπογραφή της σύμβασης, </w:t>
      </w:r>
      <w:r w:rsidRPr="000902DE">
        <w:rPr>
          <w:rFonts w:ascii="Calibri Light" w:hAnsi="Calibri Light" w:cs="Calibri Light"/>
          <w:i/>
          <w:sz w:val="24"/>
          <w:szCs w:val="24"/>
        </w:rPr>
        <w:t>«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με την οποία </w:t>
      </w:r>
      <w:proofErr w:type="spellStart"/>
      <w:r w:rsidR="00C742C7" w:rsidRPr="000902DE">
        <w:rPr>
          <w:rFonts w:ascii="Calibri Light" w:hAnsi="Calibri Light" w:cs="Calibri Light"/>
          <w:i/>
          <w:sz w:val="24"/>
          <w:szCs w:val="24"/>
        </w:rPr>
        <w:t>εκκινούνται</w:t>
      </w:r>
      <w:proofErr w:type="spellEnd"/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τα έργα για την ανάπλαση του Δημοτικού κήπου Χανίων</w:t>
      </w:r>
      <w:r w:rsidRPr="000902DE">
        <w:rPr>
          <w:rFonts w:ascii="Calibri Light" w:hAnsi="Calibri Light" w:cs="Calibri Light"/>
          <w:i/>
          <w:sz w:val="24"/>
          <w:szCs w:val="24"/>
        </w:rPr>
        <w:t xml:space="preserve">», </w:t>
      </w:r>
      <w:r w:rsidRPr="000902DE">
        <w:rPr>
          <w:rFonts w:ascii="Calibri Light" w:hAnsi="Calibri Light" w:cs="Calibri Light"/>
          <w:sz w:val="24"/>
          <w:szCs w:val="24"/>
        </w:rPr>
        <w:t xml:space="preserve">όπως χαρακτηριστικά ανέφερε, χαρακτηρίζοντας την </w:t>
      </w:r>
      <w:r w:rsidRPr="000902DE">
        <w:rPr>
          <w:rFonts w:ascii="Calibri Light" w:hAnsi="Calibri Light" w:cs="Calibri Light"/>
          <w:i/>
          <w:sz w:val="24"/>
          <w:szCs w:val="24"/>
        </w:rPr>
        <w:t>«έ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να ιδιαίτερα σημαντικό έργο</w:t>
      </w:r>
      <w:r w:rsidRPr="000902DE">
        <w:rPr>
          <w:rFonts w:ascii="Calibri Light" w:hAnsi="Calibri Light" w:cs="Calibri Light"/>
          <w:i/>
          <w:sz w:val="24"/>
          <w:szCs w:val="24"/>
        </w:rPr>
        <w:t>»</w:t>
      </w:r>
      <w:r w:rsidR="000902DE">
        <w:rPr>
          <w:rFonts w:ascii="Calibri Light" w:hAnsi="Calibri Light" w:cs="Calibri Light"/>
          <w:i/>
          <w:sz w:val="24"/>
          <w:szCs w:val="24"/>
        </w:rPr>
        <w:t xml:space="preserve">. </w:t>
      </w:r>
    </w:p>
    <w:p w14:paraId="3921C688" w14:textId="459F6984" w:rsidR="00307F5F" w:rsidRPr="000902DE" w:rsidRDefault="00CC42ED" w:rsidP="000902DE">
      <w:pPr>
        <w:jc w:val="both"/>
        <w:rPr>
          <w:rFonts w:ascii="Calibri Light" w:hAnsi="Calibri Light" w:cs="Calibri Light"/>
          <w:i/>
          <w:sz w:val="24"/>
          <w:szCs w:val="24"/>
        </w:rPr>
      </w:pPr>
      <w:r w:rsidRPr="000902DE">
        <w:rPr>
          <w:rFonts w:ascii="Calibri Light" w:hAnsi="Calibri Light" w:cs="Calibri Light"/>
          <w:i/>
          <w:sz w:val="24"/>
          <w:szCs w:val="24"/>
        </w:rPr>
        <w:t>«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Η μελέτη αυτή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εκπονείται από την </w:t>
      </w:r>
      <w:r w:rsidRPr="000902DE">
        <w:rPr>
          <w:rFonts w:ascii="Calibri Light" w:hAnsi="Calibri Light" w:cs="Calibri Light"/>
          <w:i/>
          <w:sz w:val="24"/>
          <w:szCs w:val="24"/>
        </w:rPr>
        <w:t>Τ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εχνική </w:t>
      </w:r>
      <w:r w:rsidRPr="000902DE">
        <w:rPr>
          <w:rFonts w:ascii="Calibri Light" w:hAnsi="Calibri Light" w:cs="Calibri Light"/>
          <w:i/>
          <w:sz w:val="24"/>
          <w:szCs w:val="24"/>
        </w:rPr>
        <w:t>Υ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πηρεσία και από την </w:t>
      </w:r>
      <w:r w:rsidRPr="000902DE">
        <w:rPr>
          <w:rFonts w:ascii="Calibri Light" w:hAnsi="Calibri Light" w:cs="Calibri Light"/>
          <w:i/>
          <w:sz w:val="24"/>
          <w:szCs w:val="24"/>
        </w:rPr>
        <w:t>Υ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πηρεσία </w:t>
      </w:r>
      <w:r w:rsidRPr="000902DE">
        <w:rPr>
          <w:rFonts w:ascii="Calibri Light" w:hAnsi="Calibri Light" w:cs="Calibri Light"/>
          <w:i/>
          <w:sz w:val="24"/>
          <w:szCs w:val="24"/>
        </w:rPr>
        <w:t>Π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ρασίνου τα τελευταία χρόνια έχει ως στόχο </w:t>
      </w:r>
      <w:r w:rsidRPr="000902DE">
        <w:rPr>
          <w:rFonts w:ascii="Calibri Light" w:hAnsi="Calibri Light" w:cs="Calibri Light"/>
          <w:i/>
          <w:sz w:val="24"/>
          <w:szCs w:val="24"/>
        </w:rPr>
        <w:t>τ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η διατήρηση της ιστορικότητας του </w:t>
      </w:r>
      <w:r w:rsidRPr="000902DE">
        <w:rPr>
          <w:rFonts w:ascii="Calibri Light" w:hAnsi="Calibri Light" w:cs="Calibri Light"/>
          <w:i/>
          <w:sz w:val="24"/>
          <w:szCs w:val="24"/>
        </w:rPr>
        <w:t>Κ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ήπου και ταυτόχρονα </w:t>
      </w:r>
      <w:r w:rsidRPr="000902DE">
        <w:rPr>
          <w:rFonts w:ascii="Calibri Light" w:hAnsi="Calibri Light" w:cs="Calibri Light"/>
          <w:i/>
          <w:sz w:val="24"/>
          <w:szCs w:val="24"/>
        </w:rPr>
        <w:t>τη βελτίωση της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ροσβασιμότητα</w:t>
      </w:r>
      <w:r w:rsidRPr="000902DE">
        <w:rPr>
          <w:rFonts w:ascii="Calibri Light" w:hAnsi="Calibri Light" w:cs="Calibri Light"/>
          <w:i/>
          <w:sz w:val="24"/>
          <w:szCs w:val="24"/>
        </w:rPr>
        <w:t>ς, καθώς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και να το</w:t>
      </w:r>
      <w:r w:rsidRPr="000902DE">
        <w:rPr>
          <w:rFonts w:ascii="Calibri Light" w:hAnsi="Calibri Light" w:cs="Calibri Light"/>
          <w:i/>
          <w:sz w:val="24"/>
          <w:szCs w:val="24"/>
        </w:rPr>
        <w:t>ν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κάνει πιο ελκυστικό στα παιδιά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στις οικογένειες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αναζητούν ένα χώρο πρασίνου και αναψυχής</w:t>
      </w:r>
      <w:r w:rsidRPr="000902DE">
        <w:rPr>
          <w:rFonts w:ascii="Calibri Light" w:hAnsi="Calibri Light" w:cs="Calibri Light"/>
          <w:i/>
          <w:sz w:val="24"/>
          <w:szCs w:val="24"/>
        </w:rPr>
        <w:t xml:space="preserve">», </w:t>
      </w:r>
      <w:r w:rsidRPr="000902DE">
        <w:rPr>
          <w:rFonts w:ascii="Calibri Light" w:hAnsi="Calibri Light" w:cs="Calibri Light"/>
          <w:sz w:val="24"/>
          <w:szCs w:val="24"/>
        </w:rPr>
        <w:t xml:space="preserve">παρατήρησε ο κ. </w:t>
      </w:r>
      <w:r w:rsidRPr="000902DE">
        <w:rPr>
          <w:rFonts w:ascii="Calibri Light" w:hAnsi="Calibri Light" w:cs="Calibri Light"/>
          <w:b/>
          <w:sz w:val="24"/>
          <w:szCs w:val="24"/>
        </w:rPr>
        <w:t>Σημανδηράκης</w:t>
      </w:r>
      <w:r w:rsidRPr="000902DE">
        <w:rPr>
          <w:rFonts w:ascii="Calibri Light" w:hAnsi="Calibri Light" w:cs="Calibri Light"/>
          <w:sz w:val="24"/>
          <w:szCs w:val="24"/>
        </w:rPr>
        <w:t>, προσθέτοντας ότι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όλος ο σχεδιασμός έχει γίνει </w:t>
      </w:r>
      <w:r w:rsidRPr="000902DE">
        <w:rPr>
          <w:rFonts w:ascii="Calibri Light" w:hAnsi="Calibri Light" w:cs="Calibri Light"/>
          <w:sz w:val="24"/>
          <w:szCs w:val="24"/>
        </w:rPr>
        <w:t>σύμφωνα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με τις </w:t>
      </w:r>
      <w:r w:rsidRPr="000902DE">
        <w:rPr>
          <w:rFonts w:ascii="Calibri Light" w:hAnsi="Calibri Light" w:cs="Calibri Light"/>
          <w:sz w:val="24"/>
          <w:szCs w:val="24"/>
        </w:rPr>
        <w:t>ε</w:t>
      </w:r>
      <w:r w:rsidR="00C742C7" w:rsidRPr="000902DE">
        <w:rPr>
          <w:rFonts w:ascii="Calibri Light" w:hAnsi="Calibri Light" w:cs="Calibri Light"/>
          <w:sz w:val="24"/>
          <w:szCs w:val="24"/>
        </w:rPr>
        <w:t>υρωπαϊκές οδηγίες</w:t>
      </w:r>
      <w:r w:rsidRPr="000902DE">
        <w:rPr>
          <w:rFonts w:ascii="Calibri Light" w:hAnsi="Calibri Light" w:cs="Calibri Light"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που διέπουν τη</w:t>
      </w:r>
      <w:r w:rsidRPr="000902DE">
        <w:rPr>
          <w:rFonts w:ascii="Calibri Light" w:hAnsi="Calibri Light" w:cs="Calibri Light"/>
          <w:sz w:val="24"/>
          <w:szCs w:val="24"/>
        </w:rPr>
        <w:t xml:space="preserve"> 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λειτουργία των αντίστοιχων </w:t>
      </w:r>
      <w:r w:rsidR="000902DE">
        <w:rPr>
          <w:rFonts w:ascii="Calibri Light" w:hAnsi="Calibri Light" w:cs="Calibri Light"/>
          <w:sz w:val="24"/>
          <w:szCs w:val="24"/>
        </w:rPr>
        <w:t>Δ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ημοτικών </w:t>
      </w:r>
      <w:r w:rsidRPr="000902DE">
        <w:rPr>
          <w:rFonts w:ascii="Calibri Light" w:hAnsi="Calibri Light" w:cs="Calibri Light"/>
          <w:sz w:val="24"/>
          <w:szCs w:val="24"/>
        </w:rPr>
        <w:t>Κ</w:t>
      </w:r>
      <w:r w:rsidR="00C742C7" w:rsidRPr="000902DE">
        <w:rPr>
          <w:rFonts w:ascii="Calibri Light" w:hAnsi="Calibri Light" w:cs="Calibri Light"/>
          <w:sz w:val="24"/>
          <w:szCs w:val="24"/>
        </w:rPr>
        <w:t>ήπων</w:t>
      </w:r>
      <w:r w:rsidRPr="000902DE">
        <w:rPr>
          <w:rFonts w:ascii="Calibri Light" w:hAnsi="Calibri Light" w:cs="Calibri Light"/>
          <w:sz w:val="24"/>
          <w:szCs w:val="24"/>
        </w:rPr>
        <w:t>.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i/>
          <w:sz w:val="24"/>
          <w:szCs w:val="24"/>
        </w:rPr>
        <w:t>«Εί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μαι σίγουρος ότι με την ολοκλήρωση των εργασιών θα μπορούμε να είμαστε όλοι ξανά υπερήφανοι για την εικόνα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τη λειτουργία και τη γενικότερη ανάσα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θα μπορεί να δίνει ο Δημοτικός Κήπος στους </w:t>
      </w:r>
      <w:r w:rsidRPr="000902DE">
        <w:rPr>
          <w:rFonts w:ascii="Calibri Light" w:hAnsi="Calibri Light" w:cs="Calibri Light"/>
          <w:i/>
          <w:sz w:val="24"/>
          <w:szCs w:val="24"/>
        </w:rPr>
        <w:t>Χ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ανιώτες</w:t>
      </w:r>
      <w:r w:rsidRPr="000902DE">
        <w:rPr>
          <w:rFonts w:ascii="Calibri Light" w:hAnsi="Calibri Light" w:cs="Calibri Light"/>
          <w:i/>
          <w:sz w:val="24"/>
          <w:szCs w:val="24"/>
        </w:rPr>
        <w:t>, στις Χανιώτισσες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και στους χιλιάδες των επισκεπτών. </w:t>
      </w:r>
      <w:r w:rsidRPr="000902DE">
        <w:rPr>
          <w:rFonts w:ascii="Calibri Light" w:hAnsi="Calibri Light" w:cs="Calibri Light"/>
          <w:i/>
          <w:sz w:val="24"/>
          <w:szCs w:val="24"/>
        </w:rPr>
        <w:t>Τ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αυτόχρονα θέλω να </w:t>
      </w:r>
      <w:r w:rsidRPr="000902DE">
        <w:rPr>
          <w:rFonts w:ascii="Calibri Light" w:hAnsi="Calibri Light" w:cs="Calibri Light"/>
          <w:i/>
          <w:sz w:val="24"/>
          <w:szCs w:val="24"/>
        </w:rPr>
        <w:t xml:space="preserve">τονίσω 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ότι η υπογραφή αυτή αποτελεί άλλη μία απόδειξη της αγαστής συνεργασίας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υπάρχει μεταξύ του </w:t>
      </w:r>
      <w:r w:rsidRPr="000902DE">
        <w:rPr>
          <w:rFonts w:ascii="Calibri Light" w:hAnsi="Calibri Light" w:cs="Calibri Light"/>
          <w:i/>
          <w:sz w:val="24"/>
          <w:szCs w:val="24"/>
        </w:rPr>
        <w:t>Δ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ήμου Χανίων και της </w:t>
      </w:r>
      <w:r w:rsidRPr="000902DE">
        <w:rPr>
          <w:rFonts w:ascii="Calibri Light" w:hAnsi="Calibri Light" w:cs="Calibri Light"/>
          <w:i/>
          <w:sz w:val="24"/>
          <w:szCs w:val="24"/>
        </w:rPr>
        <w:t>Π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εριφέρειας Κρήτης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καθώς η ένταξη στο </w:t>
      </w:r>
      <w:r w:rsidRPr="000902DE">
        <w:rPr>
          <w:rFonts w:ascii="Calibri Light" w:hAnsi="Calibri Light" w:cs="Calibri Light"/>
          <w:i/>
          <w:sz w:val="24"/>
          <w:szCs w:val="24"/>
        </w:rPr>
        <w:t>Π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ρόγραμμα </w:t>
      </w:r>
      <w:r w:rsidRPr="000902DE">
        <w:rPr>
          <w:rFonts w:ascii="Calibri Light" w:hAnsi="Calibri Light" w:cs="Calibri Light"/>
          <w:i/>
          <w:sz w:val="24"/>
          <w:szCs w:val="24"/>
        </w:rPr>
        <w:t>Β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ιώσιμης </w:t>
      </w:r>
      <w:r w:rsidRPr="000902DE">
        <w:rPr>
          <w:rFonts w:ascii="Calibri Light" w:hAnsi="Calibri Light" w:cs="Calibri Light"/>
          <w:i/>
          <w:sz w:val="24"/>
          <w:szCs w:val="24"/>
        </w:rPr>
        <w:t>Α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στικής </w:t>
      </w:r>
      <w:r w:rsidRPr="000902DE">
        <w:rPr>
          <w:rFonts w:ascii="Calibri Light" w:hAnsi="Calibri Light" w:cs="Calibri Light"/>
          <w:i/>
          <w:sz w:val="24"/>
          <w:szCs w:val="24"/>
        </w:rPr>
        <w:t>Α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νάπτυξης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μέσω της υπογραφής του 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Π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εριφερειάρχη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ε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ίναι αυτή</w:t>
      </w:r>
      <w:r w:rsid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εξασφάλισε το 1.400.000 ευρώ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ήταν ο 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προϋπολογισμός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της μελέτης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και 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τις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840.000 ευρώ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που είναι και το ποσό της επικύρωσης του διαγωνισμού</w:t>
      </w:r>
      <w:r w:rsidR="00307F5F" w:rsidRPr="000902DE">
        <w:rPr>
          <w:rFonts w:ascii="Calibri Light" w:hAnsi="Calibri Light" w:cs="Calibri Light"/>
          <w:i/>
          <w:sz w:val="24"/>
          <w:szCs w:val="24"/>
        </w:rPr>
        <w:t>»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. </w:t>
      </w:r>
    </w:p>
    <w:p w14:paraId="0D82B266" w14:textId="6C72FCA7" w:rsidR="00C742C7" w:rsidRPr="000902DE" w:rsidRDefault="00307F5F" w:rsidP="000902DE">
      <w:p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Μάλιστα, ο </w:t>
      </w:r>
      <w:r w:rsidRPr="000902DE">
        <w:rPr>
          <w:rFonts w:ascii="Calibri Light" w:hAnsi="Calibri Light" w:cs="Calibri Light"/>
          <w:b/>
          <w:sz w:val="24"/>
          <w:szCs w:val="24"/>
        </w:rPr>
        <w:t>Δήμαρχος Χανίων</w:t>
      </w:r>
      <w:r w:rsidRPr="000902DE">
        <w:rPr>
          <w:rFonts w:ascii="Calibri Light" w:hAnsi="Calibri Light" w:cs="Calibri Light"/>
          <w:sz w:val="24"/>
          <w:szCs w:val="24"/>
        </w:rPr>
        <w:t xml:space="preserve"> εξέφρασε τη βεβαιότητα ότι </w:t>
      </w:r>
      <w:r w:rsidR="00C742C7" w:rsidRPr="000902DE">
        <w:rPr>
          <w:rFonts w:ascii="Calibri Light" w:hAnsi="Calibri Light" w:cs="Calibri Light"/>
          <w:sz w:val="24"/>
          <w:szCs w:val="24"/>
        </w:rPr>
        <w:t>μαζί με τα</w:t>
      </w:r>
      <w:r w:rsidRPr="000902DE">
        <w:rPr>
          <w:rFonts w:ascii="Calibri Light" w:hAnsi="Calibri Light" w:cs="Calibri Light"/>
          <w:sz w:val="24"/>
          <w:szCs w:val="24"/>
        </w:rPr>
        <w:t xml:space="preserve"> υπόλοιπα </w:t>
      </w:r>
      <w:r w:rsidR="00C742C7" w:rsidRPr="000902DE">
        <w:rPr>
          <w:rFonts w:ascii="Calibri Light" w:hAnsi="Calibri Light" w:cs="Calibri Light"/>
          <w:sz w:val="24"/>
          <w:szCs w:val="24"/>
        </w:rPr>
        <w:t>σημαντικά έργα</w:t>
      </w:r>
      <w:r w:rsidRPr="000902DE">
        <w:rPr>
          <w:rFonts w:ascii="Calibri Light" w:hAnsi="Calibri Light" w:cs="Calibri Light"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sz w:val="24"/>
          <w:szCs w:val="24"/>
        </w:rPr>
        <w:t>που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θα εκτελεστούν </w:t>
      </w:r>
      <w:r w:rsidRPr="000902DE">
        <w:rPr>
          <w:rFonts w:ascii="Calibri Light" w:hAnsi="Calibri Light" w:cs="Calibri Light"/>
          <w:sz w:val="24"/>
          <w:szCs w:val="24"/>
        </w:rPr>
        <w:t>εντός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sz w:val="24"/>
          <w:szCs w:val="24"/>
        </w:rPr>
        <w:t xml:space="preserve">του </w:t>
      </w:r>
      <w:r w:rsidR="00C742C7" w:rsidRPr="000902DE">
        <w:rPr>
          <w:rFonts w:ascii="Calibri Light" w:hAnsi="Calibri Light" w:cs="Calibri Light"/>
          <w:sz w:val="24"/>
          <w:szCs w:val="24"/>
        </w:rPr>
        <w:t>2022</w:t>
      </w:r>
      <w:r w:rsidRPr="000902DE">
        <w:rPr>
          <w:rFonts w:ascii="Calibri Light" w:hAnsi="Calibri Light" w:cs="Calibri Light"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ο Δημοτικός Κήπος θα αλλάξει την εικόνα της πόλης</w:t>
      </w:r>
      <w:r w:rsidRPr="000902DE">
        <w:rPr>
          <w:rFonts w:ascii="Calibri Light" w:hAnsi="Calibri Light" w:cs="Calibri Light"/>
          <w:sz w:val="24"/>
          <w:szCs w:val="24"/>
        </w:rPr>
        <w:t xml:space="preserve">, βελτιώνοντας την. Κλείνοντας ο κ. </w:t>
      </w:r>
      <w:r w:rsidRPr="000902DE">
        <w:rPr>
          <w:rFonts w:ascii="Calibri Light" w:hAnsi="Calibri Light" w:cs="Calibri Light"/>
          <w:b/>
          <w:sz w:val="24"/>
          <w:szCs w:val="24"/>
        </w:rPr>
        <w:t>Σημανδ</w:t>
      </w:r>
      <w:r w:rsidR="000902DE" w:rsidRPr="000902DE">
        <w:rPr>
          <w:rFonts w:ascii="Calibri Light" w:hAnsi="Calibri Light" w:cs="Calibri Light"/>
          <w:b/>
          <w:sz w:val="24"/>
          <w:szCs w:val="24"/>
        </w:rPr>
        <w:t>η</w:t>
      </w:r>
      <w:r w:rsidRPr="000902DE">
        <w:rPr>
          <w:rFonts w:ascii="Calibri Light" w:hAnsi="Calibri Light" w:cs="Calibri Light"/>
          <w:b/>
          <w:sz w:val="24"/>
          <w:szCs w:val="24"/>
        </w:rPr>
        <w:t>ράκης,</w:t>
      </w:r>
      <w:r w:rsidRPr="000902DE">
        <w:rPr>
          <w:rFonts w:ascii="Calibri Light" w:hAnsi="Calibri Light" w:cs="Calibri Light"/>
          <w:sz w:val="24"/>
          <w:szCs w:val="24"/>
        </w:rPr>
        <w:t xml:space="preserve"> δεν παρέλειψε να 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sz w:val="24"/>
          <w:szCs w:val="24"/>
        </w:rPr>
        <w:t xml:space="preserve">ευχαριστήσει 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θερμά τους υπηρεσιακούς </w:t>
      </w:r>
      <w:r w:rsidRPr="000902DE">
        <w:rPr>
          <w:rFonts w:ascii="Calibri Light" w:hAnsi="Calibri Light" w:cs="Calibri Light"/>
          <w:sz w:val="24"/>
          <w:szCs w:val="24"/>
        </w:rPr>
        <w:t xml:space="preserve">παράγοντες </w:t>
      </w:r>
      <w:r w:rsidR="00C742C7" w:rsidRPr="000902DE">
        <w:rPr>
          <w:rFonts w:ascii="Calibri Light" w:hAnsi="Calibri Light" w:cs="Calibri Light"/>
          <w:sz w:val="24"/>
          <w:szCs w:val="24"/>
        </w:rPr>
        <w:t xml:space="preserve">του </w:t>
      </w:r>
      <w:r w:rsidRPr="000902DE">
        <w:rPr>
          <w:rFonts w:ascii="Calibri Light" w:hAnsi="Calibri Light" w:cs="Calibri Light"/>
          <w:sz w:val="24"/>
          <w:szCs w:val="24"/>
        </w:rPr>
        <w:t>Δ</w:t>
      </w:r>
      <w:r w:rsidR="00C742C7" w:rsidRPr="000902DE">
        <w:rPr>
          <w:rFonts w:ascii="Calibri Light" w:hAnsi="Calibri Light" w:cs="Calibri Light"/>
          <w:sz w:val="24"/>
          <w:szCs w:val="24"/>
        </w:rPr>
        <w:t>ήμου Χανίων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i/>
          <w:sz w:val="24"/>
          <w:szCs w:val="24"/>
        </w:rPr>
        <w:t>«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που δούλεψαν πολύ σκληρά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ώστε να μπορέσει να ολοκληρωθεί αυτή η μελέτη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i/>
          <w:sz w:val="24"/>
          <w:szCs w:val="24"/>
        </w:rPr>
        <w:t xml:space="preserve">απαντώντας 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>σε όλες τις σύγχρονες προκλήσεις</w:t>
      </w:r>
      <w:r w:rsidRPr="000902DE">
        <w:rPr>
          <w:rFonts w:ascii="Calibri Light" w:hAnsi="Calibri Light" w:cs="Calibri Light"/>
          <w:i/>
          <w:sz w:val="24"/>
          <w:szCs w:val="24"/>
        </w:rPr>
        <w:t>,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</w:t>
      </w:r>
      <w:r w:rsidRPr="000902DE">
        <w:rPr>
          <w:rFonts w:ascii="Calibri Light" w:hAnsi="Calibri Light" w:cs="Calibri Light"/>
          <w:i/>
          <w:sz w:val="24"/>
          <w:szCs w:val="24"/>
        </w:rPr>
        <w:t>για να</w:t>
      </w:r>
      <w:r w:rsidR="00C742C7" w:rsidRPr="000902DE">
        <w:rPr>
          <w:rFonts w:ascii="Calibri Light" w:hAnsi="Calibri Light" w:cs="Calibri Light"/>
          <w:i/>
          <w:sz w:val="24"/>
          <w:szCs w:val="24"/>
        </w:rPr>
        <w:t xml:space="preserve"> μπορέσουμε με ασφάλεια να πούμε ότι κάναμε το καλύτερο δυνατόν για την πόλη και για το μέλλον του σπουδαίου αυτού σημείο</w:t>
      </w:r>
      <w:r w:rsidRPr="000902DE">
        <w:rPr>
          <w:rFonts w:ascii="Calibri Light" w:hAnsi="Calibri Light" w:cs="Calibri Light"/>
          <w:i/>
          <w:sz w:val="24"/>
          <w:szCs w:val="24"/>
        </w:rPr>
        <w:t>υ»,</w:t>
      </w:r>
      <w:r w:rsidRPr="000902DE">
        <w:rPr>
          <w:rFonts w:ascii="Calibri Light" w:hAnsi="Calibri Light" w:cs="Calibri Light"/>
          <w:sz w:val="24"/>
          <w:szCs w:val="24"/>
        </w:rPr>
        <w:t xml:space="preserve"> όπως τόνισε</w:t>
      </w:r>
      <w:r w:rsidR="00C742C7" w:rsidRPr="000902DE">
        <w:rPr>
          <w:rFonts w:ascii="Calibri Light" w:hAnsi="Calibri Light" w:cs="Calibri Light"/>
          <w:sz w:val="24"/>
          <w:szCs w:val="24"/>
        </w:rPr>
        <w:t>.</w:t>
      </w:r>
    </w:p>
    <w:p w14:paraId="6285A49C" w14:textId="77777777" w:rsidR="008B5933" w:rsidRDefault="00307F5F" w:rsidP="000902DE">
      <w:pPr>
        <w:jc w:val="both"/>
        <w:rPr>
          <w:rFonts w:ascii="Calibri Light" w:eastAsia="Times New Roman" w:hAnsi="Calibri Light" w:cs="Calibri Light"/>
          <w:i/>
          <w:sz w:val="24"/>
          <w:szCs w:val="24"/>
          <w:lang w:eastAsia="el-GR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Ο Περιφερειάρχης Κρήτης, </w:t>
      </w:r>
      <w:r w:rsidR="00731B31" w:rsidRPr="000902D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 xml:space="preserve">Σταύρος </w:t>
      </w:r>
      <w:proofErr w:type="spellStart"/>
      <w:r w:rsidR="00731B31" w:rsidRPr="000902D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>Αρναουτάκης</w:t>
      </w:r>
      <w:proofErr w:type="spellEnd"/>
      <w:r w:rsidRPr="000902D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>,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επεσήμανε από την πλευρά του ότι α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κόμα ένα σημαντικό έργο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το οποίο εντάσσεται στο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Σ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χέδιο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Β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ιώσιμης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Α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στικής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Α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νάπτυξης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του Δήμου και 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χρηματοδοτείται από την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Π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εριφέρεια προχωρ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ά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σήμερα στην υπογραφή της σύμβασης.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«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Θέλω να εκφράσω την ικανοποίησή μου, γιατί βλέποντας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κ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αι το έργο στο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Ρ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ολόι του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Κ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ήπου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κ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αι το οραματικό σχέδιο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που έχει κάνει η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Τ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εχνική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Υ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πηρεσία του Δήμου Χανίων,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πι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στεύω πως μέσα από αυτή τη συνεργασία μόνο σημαντικά οφέλη υπάρχουν για ένα τόσο σημαντικό μέρος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όπως ο ιστορικός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Κ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ήπος των Χανίων. Ένας χώρος που δεν είναι μόνο για τους Χανιώτες, αλλά για όλους τους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Κ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ρητικούς και όλους τους επισκέπτες του νησιού. Εμείς προχωρ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ά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με μέσα από το σχεδιασμό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που έχουμε και σε αυτή την προγραμματική περίοδο, αλλά και στη νέα περίοδο με τα σχέδια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Β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ιώσιμης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Α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στικής </w:t>
      </w:r>
    </w:p>
    <w:p w14:paraId="3B0F306F" w14:textId="77777777" w:rsidR="008B5933" w:rsidRDefault="008B5933" w:rsidP="000902DE">
      <w:pPr>
        <w:jc w:val="both"/>
        <w:rPr>
          <w:rFonts w:ascii="Calibri Light" w:eastAsia="Times New Roman" w:hAnsi="Calibri Light" w:cs="Calibri Light"/>
          <w:i/>
          <w:sz w:val="24"/>
          <w:szCs w:val="24"/>
          <w:lang w:eastAsia="el-GR"/>
        </w:rPr>
      </w:pPr>
    </w:p>
    <w:p w14:paraId="36E4C317" w14:textId="77777777" w:rsidR="008B5933" w:rsidRDefault="008B5933" w:rsidP="000902DE">
      <w:pPr>
        <w:jc w:val="both"/>
        <w:rPr>
          <w:rFonts w:ascii="Calibri Light" w:eastAsia="Times New Roman" w:hAnsi="Calibri Light" w:cs="Calibri Light"/>
          <w:i/>
          <w:sz w:val="24"/>
          <w:szCs w:val="24"/>
          <w:lang w:eastAsia="el-GR"/>
        </w:rPr>
      </w:pPr>
    </w:p>
    <w:p w14:paraId="2C506078" w14:textId="011D2380" w:rsidR="00731B31" w:rsidRPr="008B5933" w:rsidRDefault="00307F5F" w:rsidP="000902DE">
      <w:pPr>
        <w:jc w:val="both"/>
        <w:rPr>
          <w:rFonts w:ascii="Calibri Light" w:eastAsia="Times New Roman" w:hAnsi="Calibri Light" w:cs="Calibri Light"/>
          <w:i/>
          <w:sz w:val="24"/>
          <w:szCs w:val="24"/>
          <w:lang w:eastAsia="el-GR"/>
        </w:rPr>
      </w:pP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Α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νάπτυξης. Ο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Δ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ήμος Χα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νίων 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θα έχει πολύ μεγάλο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π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ροϋπολογισμό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κ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αι μπορούμε να οραματιστούμε πάντα μαζί με τον Δήμο, τον Δήμαρχο, τη δημοτική αρχή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την </w:t>
      </w:r>
      <w:bookmarkStart w:id="0" w:name="_GoBack"/>
      <w:bookmarkEnd w:id="0"/>
      <w:proofErr w:type="spellStart"/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Αντιπεριφέρει</w:t>
      </w:r>
      <w:r w:rsid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ά</w:t>
      </w:r>
      <w:proofErr w:type="spellEnd"/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μας, 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τ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α έργα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τα οποία θα συμβάλλουν στην αισθητική παρέμβαση</w:t>
      </w:r>
      <w:r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ούτως ώστε να έχουμε πολύ καλύτερο, αισθητικό και </w:t>
      </w:r>
      <w:proofErr w:type="spellStart"/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φιλοπεριβαλλοντικό</w:t>
      </w:r>
      <w:proofErr w:type="spellEnd"/>
      <w:r w:rsidR="00731B31" w:rsidRPr="000902D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αποτέλεσμα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. </w:t>
      </w:r>
    </w:p>
    <w:p w14:paraId="615CF6A7" w14:textId="5EBBCC81" w:rsidR="009F5295" w:rsidRPr="00377B4E" w:rsidRDefault="00307F5F" w:rsidP="000902DE">
      <w:pPr>
        <w:jc w:val="both"/>
        <w:rPr>
          <w:rFonts w:ascii="Calibri Light" w:eastAsia="Times New Roman" w:hAnsi="Calibri Light" w:cs="Calibri Light"/>
          <w:sz w:val="24"/>
          <w:szCs w:val="24"/>
          <w:lang w:eastAsia="el-GR"/>
        </w:rPr>
      </w:pP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Τέλος, ο κ. </w:t>
      </w:r>
      <w:proofErr w:type="spellStart"/>
      <w:r w:rsidRPr="00377B4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>Αρναουτάκης</w:t>
      </w:r>
      <w:proofErr w:type="spellEnd"/>
      <w:r w:rsidRPr="00377B4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 xml:space="preserve"> </w:t>
      </w:r>
      <w:r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αναφέρθηκε και στα Νεώρια, κάνοντας λόγο για </w:t>
      </w:r>
      <w:r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«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μεγάλο στόχο</w:t>
      </w:r>
      <w:r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»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0902DE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που προχωρ</w:t>
      </w:r>
      <w:r w:rsidR="000902DE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ά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με το </w:t>
      </w:r>
      <w:r w:rsidR="000902DE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Π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>ολυτεχνείο</w:t>
      </w:r>
      <w:r w:rsidR="000902DE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Κρήτης</w:t>
      </w:r>
      <w:r w:rsidR="00731B31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και μπορεί να ενταχθεί. 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«Ε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πίσης 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προχωρά 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και η συνεργασία για την αξιοποίηση των λοιπών χρηματοδοτήσεων από τα 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Υ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πουργεία 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γ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ια έργα στα Χανιά. Πάντα μέσα από τη συνεργασία 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Π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εριφέρειας και Δήμου μπορούμε και διεκδικούμε επιπλέον όρους για τους πολίτες των Χανίων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για τους πολίτες της Κρήτης. Συγχαρητήρια Παναγιώτη και στις 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Υ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πηρεσίες για το έργο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,</w:t>
      </w:r>
      <w:r w:rsidR="00731B31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 xml:space="preserve"> που έχετε κάνει</w:t>
      </w:r>
      <w:r w:rsidR="000902DE" w:rsidRPr="00377B4E">
        <w:rPr>
          <w:rFonts w:ascii="Calibri Light" w:eastAsia="Times New Roman" w:hAnsi="Calibri Light" w:cs="Calibri Light"/>
          <w:i/>
          <w:sz w:val="24"/>
          <w:szCs w:val="24"/>
          <w:lang w:eastAsia="el-GR"/>
        </w:rPr>
        <w:t>»,</w:t>
      </w:r>
      <w:r w:rsidR="000902DE" w:rsidRPr="000902DE">
        <w:rPr>
          <w:rFonts w:ascii="Calibri Light" w:eastAsia="Times New Roman" w:hAnsi="Calibri Light" w:cs="Calibri Light"/>
          <w:sz w:val="24"/>
          <w:szCs w:val="24"/>
          <w:lang w:eastAsia="el-GR"/>
        </w:rPr>
        <w:t xml:space="preserve"> κατέληξε στην τοποθέτησή του ο </w:t>
      </w:r>
      <w:r w:rsidR="000902DE" w:rsidRPr="00377B4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>Περιφερειάρχης Κρήτης</w:t>
      </w:r>
      <w:r w:rsidR="00731B31" w:rsidRPr="00377B4E">
        <w:rPr>
          <w:rFonts w:ascii="Calibri Light" w:eastAsia="Times New Roman" w:hAnsi="Calibri Light" w:cs="Calibri Light"/>
          <w:b/>
          <w:sz w:val="24"/>
          <w:szCs w:val="24"/>
          <w:lang w:eastAsia="el-GR"/>
        </w:rPr>
        <w:t>.</w:t>
      </w:r>
    </w:p>
    <w:p w14:paraId="2BCF29DE" w14:textId="304AB1E0" w:rsidR="009F5295" w:rsidRPr="000902DE" w:rsidRDefault="000902DE" w:rsidP="000902DE">
      <w:pPr>
        <w:jc w:val="both"/>
        <w:rPr>
          <w:rFonts w:ascii="Calibri Light" w:hAnsi="Calibri Light" w:cs="Calibri Light"/>
          <w:sz w:val="24"/>
          <w:szCs w:val="24"/>
        </w:rPr>
      </w:pPr>
      <w:r w:rsidRPr="000902DE">
        <w:rPr>
          <w:rFonts w:ascii="Calibri Light" w:hAnsi="Calibri Light" w:cs="Calibri Light"/>
          <w:sz w:val="24"/>
          <w:szCs w:val="24"/>
        </w:rPr>
        <w:t xml:space="preserve">Στον ακόλουθο σύνδεσμο </w:t>
      </w:r>
      <w:hyperlink r:id="rId8" w:history="1">
        <w:r w:rsidRPr="000902DE">
          <w:rPr>
            <w:rStyle w:val="-"/>
            <w:rFonts w:ascii="Calibri Light" w:hAnsi="Calibri Light" w:cs="Calibri Light"/>
            <w:sz w:val="24"/>
            <w:szCs w:val="24"/>
          </w:rPr>
          <w:t xml:space="preserve">https://youtu.be/N4L-Z_l62uY </w:t>
        </w:r>
      </w:hyperlink>
      <w:r w:rsidRPr="000902DE">
        <w:rPr>
          <w:rFonts w:ascii="Calibri Light" w:hAnsi="Calibri Light" w:cs="Calibri Light"/>
          <w:sz w:val="24"/>
          <w:szCs w:val="24"/>
        </w:rPr>
        <w:t xml:space="preserve">μπορείτε να παρακολουθήσετε την τοποθέτηση του </w:t>
      </w:r>
      <w:r w:rsidR="005131D5" w:rsidRPr="000902DE">
        <w:rPr>
          <w:rStyle w:val="video-url-fadeable"/>
          <w:rFonts w:ascii="Calibri Light" w:hAnsi="Calibri Light" w:cs="Calibri Light"/>
          <w:sz w:val="24"/>
          <w:szCs w:val="24"/>
        </w:rPr>
        <w:t>Δημάρχου Χανίων</w:t>
      </w:r>
      <w:r w:rsidRPr="000902DE">
        <w:rPr>
          <w:rStyle w:val="video-url-fadeable"/>
          <w:rFonts w:ascii="Calibri Light" w:hAnsi="Calibri Light" w:cs="Calibri Light"/>
          <w:sz w:val="24"/>
          <w:szCs w:val="24"/>
        </w:rPr>
        <w:t>. Οι δηλώσεις του Περιφερειάρχη Κρήτης είναι διαθέσιμες στον σύνδεσμο</w:t>
      </w:r>
      <w:r w:rsidR="005131D5" w:rsidRPr="000902DE">
        <w:rPr>
          <w:rStyle w:val="video-url-fadeable"/>
          <w:rFonts w:ascii="Calibri Light" w:hAnsi="Calibri Light" w:cs="Calibri Light"/>
          <w:sz w:val="24"/>
          <w:szCs w:val="24"/>
        </w:rPr>
        <w:t xml:space="preserve"> </w:t>
      </w:r>
      <w:hyperlink r:id="rId9" w:history="1">
        <w:r w:rsidRPr="000902DE">
          <w:rPr>
            <w:rStyle w:val="-"/>
            <w:rFonts w:ascii="Calibri Light" w:hAnsi="Calibri Light" w:cs="Calibri Light"/>
            <w:sz w:val="24"/>
            <w:szCs w:val="24"/>
          </w:rPr>
          <w:t xml:space="preserve">https://youtu.be/pHkCYoEdUDo </w:t>
        </w:r>
      </w:hyperlink>
      <w:r w:rsidR="00731B31" w:rsidRPr="000902DE">
        <w:rPr>
          <w:rStyle w:val="video-url-fadeable"/>
          <w:rFonts w:ascii="Calibri Light" w:hAnsi="Calibri Light" w:cs="Calibri Light"/>
          <w:sz w:val="24"/>
          <w:szCs w:val="24"/>
        </w:rPr>
        <w:t xml:space="preserve"> </w:t>
      </w:r>
    </w:p>
    <w:p w14:paraId="40A28B32" w14:textId="36C2D308" w:rsidR="009F5295" w:rsidRPr="000902DE" w:rsidRDefault="009F5295" w:rsidP="000902DE">
      <w:pPr>
        <w:jc w:val="both"/>
        <w:rPr>
          <w:rFonts w:ascii="Calibri Light" w:hAnsi="Calibri Light" w:cs="Calibri Light"/>
          <w:sz w:val="24"/>
          <w:szCs w:val="24"/>
        </w:rPr>
      </w:pPr>
    </w:p>
    <w:p w14:paraId="6B26B9E3" w14:textId="47B62D74" w:rsidR="009F5295" w:rsidRPr="000902DE" w:rsidRDefault="009F5295" w:rsidP="000902DE">
      <w:pPr>
        <w:jc w:val="both"/>
        <w:rPr>
          <w:rFonts w:ascii="Calibri Light" w:hAnsi="Calibri Light" w:cs="Calibri Light"/>
          <w:sz w:val="24"/>
          <w:szCs w:val="24"/>
        </w:rPr>
      </w:pPr>
    </w:p>
    <w:p w14:paraId="4F25AC6A" w14:textId="281CA9C4" w:rsidR="0038055C" w:rsidRPr="00FB059D" w:rsidRDefault="00377B4E" w:rsidP="00377B4E">
      <w:pPr>
        <w:ind w:left="5040" w:firstLine="720"/>
        <w:rPr>
          <w:rFonts w:asciiTheme="majorHAnsi" w:eastAsia="Mplus 1p" w:hAnsiTheme="majorHAnsi" w:cstheme="majorHAnsi"/>
          <w:b/>
          <w:color w:val="256498"/>
        </w:rPr>
      </w:pPr>
      <w:r>
        <w:rPr>
          <w:rFonts w:ascii="Calibri Light" w:hAnsi="Calibri Light" w:cs="Calibri Light"/>
          <w:sz w:val="24"/>
          <w:szCs w:val="24"/>
        </w:rPr>
        <w:t xml:space="preserve">                </w:t>
      </w:r>
      <w:r w:rsidR="000D0F2C" w:rsidRPr="00FB059D">
        <w:rPr>
          <w:rFonts w:asciiTheme="majorHAnsi" w:eastAsia="Mplus 1p" w:hAnsiTheme="majorHAnsi" w:cstheme="majorHAnsi"/>
          <w:b/>
          <w:color w:val="256498"/>
        </w:rPr>
        <w:t>Από το Γραφείο Τύπου</w:t>
      </w:r>
    </w:p>
    <w:sectPr w:rsidR="0038055C" w:rsidRPr="00FB059D" w:rsidSect="00D46772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416" w:bottom="851" w:left="180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81ADA" w14:textId="77777777" w:rsidR="00D77A2C" w:rsidRDefault="00D77A2C" w:rsidP="00D075C3">
      <w:pPr>
        <w:spacing w:after="0" w:line="240" w:lineRule="auto"/>
      </w:pPr>
      <w:r>
        <w:separator/>
      </w:r>
    </w:p>
  </w:endnote>
  <w:endnote w:type="continuationSeparator" w:id="0">
    <w:p w14:paraId="0C1DAE27" w14:textId="77777777" w:rsidR="00D77A2C" w:rsidRDefault="00D77A2C" w:rsidP="00D07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Mplus 1p">
    <w:altName w:val="Yu Gothic"/>
    <w:charset w:val="80"/>
    <w:family w:val="swiss"/>
    <w:pitch w:val="variable"/>
    <w:sig w:usb0="E1000AFF" w:usb1="6A4FFDFB" w:usb2="02000012" w:usb3="00000000" w:csb0="0012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F5486" w14:textId="77777777" w:rsidR="00A94362" w:rsidRPr="00FB059D" w:rsidRDefault="00B408A8" w:rsidP="00C15CE1">
    <w:pPr>
      <w:pStyle w:val="a4"/>
      <w:spacing w:before="100" w:beforeAutospacing="1" w:after="100" w:afterAutospacing="1"/>
      <w:ind w:left="-1134" w:right="-1089"/>
      <w:contextualSpacing/>
      <w:mirrorIndents/>
      <w:jc w:val="center"/>
      <w:rPr>
        <w:rFonts w:asciiTheme="majorHAnsi" w:eastAsia="Mplus 1p" w:hAnsiTheme="majorHAnsi" w:cstheme="majorHAnsi"/>
        <w:b/>
        <w:color w:val="256498"/>
      </w:rPr>
    </w:pPr>
    <w:r w:rsidRPr="00FB059D">
      <w:rPr>
        <w:rFonts w:asciiTheme="majorHAnsi" w:eastAsia="Mplus 1p" w:hAnsiTheme="majorHAnsi" w:cstheme="majorHAnsi"/>
        <w:b/>
        <w:color w:val="256498"/>
      </w:rPr>
      <w:t>Γραφείο Επικοινωνίας και Δημοσίων Σχέσεων</w:t>
    </w:r>
  </w:p>
  <w:p w14:paraId="00713F7E" w14:textId="7B69BDB2" w:rsidR="00CD0CA1" w:rsidRPr="00FB059D" w:rsidRDefault="00CD0CA1" w:rsidP="00C15CE1">
    <w:pPr>
      <w:pStyle w:val="a4"/>
      <w:spacing w:before="100" w:beforeAutospacing="1" w:after="100" w:afterAutospacing="1"/>
      <w:ind w:left="-1134" w:right="-1089"/>
      <w:contextualSpacing/>
      <w:mirrorIndents/>
      <w:jc w:val="center"/>
      <w:rPr>
        <w:rFonts w:asciiTheme="majorHAnsi" w:eastAsia="Mplus 1p" w:hAnsiTheme="majorHAnsi" w:cstheme="majorHAnsi"/>
        <w:color w:val="256498"/>
      </w:rPr>
    </w:pPr>
    <w:r w:rsidRPr="00FB059D">
      <w:rPr>
        <w:rFonts w:asciiTheme="majorHAnsi" w:eastAsia="Mplus 1p" w:hAnsiTheme="majorHAnsi" w:cstheme="majorHAnsi"/>
        <w:color w:val="256498"/>
      </w:rPr>
      <w:t>Τηλ.: 28213 – 41633 | e-mail: press@chania.gr</w:t>
    </w:r>
  </w:p>
  <w:p w14:paraId="4C7E1847" w14:textId="1631AD32" w:rsidR="00B408A8" w:rsidRPr="00FB059D" w:rsidRDefault="00CD0CA1" w:rsidP="00C15CE1">
    <w:pPr>
      <w:pStyle w:val="a4"/>
      <w:ind w:left="-1134" w:right="-1091"/>
      <w:jc w:val="center"/>
      <w:rPr>
        <w:rFonts w:asciiTheme="majorHAnsi" w:eastAsia="Mplus 1p" w:hAnsiTheme="majorHAnsi" w:cstheme="majorHAnsi"/>
        <w:i/>
        <w:color w:val="256498"/>
      </w:rPr>
    </w:pPr>
    <w:r w:rsidRPr="00FB059D">
      <w:rPr>
        <w:rFonts w:asciiTheme="majorHAnsi" w:eastAsia="Mplus 1p" w:hAnsiTheme="majorHAnsi" w:cstheme="majorHAnsi"/>
        <w:i/>
        <w:color w:val="256498"/>
      </w:rPr>
      <w:t>Τα Δελτία Τύπου του Δήμου Χανίων είναι διαθέσιμα επίσης στον δικτυακό τόπο: www.chania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FE9CF" w14:textId="77777777" w:rsidR="00D77A2C" w:rsidRDefault="00D77A2C" w:rsidP="00D075C3">
      <w:pPr>
        <w:spacing w:after="0" w:line="240" w:lineRule="auto"/>
      </w:pPr>
      <w:r>
        <w:separator/>
      </w:r>
    </w:p>
  </w:footnote>
  <w:footnote w:type="continuationSeparator" w:id="0">
    <w:p w14:paraId="0C49F147" w14:textId="77777777" w:rsidR="00D77A2C" w:rsidRDefault="00D77A2C" w:rsidP="00D07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28000" w14:textId="20E5BE92" w:rsidR="00D075C3" w:rsidRDefault="00D77A2C">
    <w:pPr>
      <w:pStyle w:val="a3"/>
    </w:pPr>
    <w:r>
      <w:rPr>
        <w:noProof/>
      </w:rPr>
      <w:pict w14:anchorId="28CCAB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4" o:spid="_x0000_s2050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BB32" w14:textId="4EE88DC0" w:rsidR="00D075C3" w:rsidRDefault="00D77A2C" w:rsidP="00D075C3">
    <w:pPr>
      <w:pStyle w:val="a3"/>
      <w:ind w:left="-1134"/>
    </w:pPr>
    <w:r>
      <w:rPr>
        <w:noProof/>
      </w:rPr>
      <w:pict w14:anchorId="4A92DF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5" o:spid="_x0000_s2051" type="#_x0000_t75" style="position:absolute;left:0;text-align:left;margin-left:-89.85pt;margin-top:-75.05pt;width:597.45pt;height:825.05pt;z-index:-251656192;mso-position-horizontal-relative:margin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48E27" w14:textId="3E04F4F0" w:rsidR="00D075C3" w:rsidRDefault="00D77A2C">
    <w:pPr>
      <w:pStyle w:val="a3"/>
    </w:pPr>
    <w:r>
      <w:rPr>
        <w:noProof/>
      </w:rPr>
      <w:pict w14:anchorId="5F357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3" o:spid="_x0000_s2049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F22DB7"/>
    <w:multiLevelType w:val="hybridMultilevel"/>
    <w:tmpl w:val="2188B01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C239D8"/>
    <w:multiLevelType w:val="hybridMultilevel"/>
    <w:tmpl w:val="81DEB09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I1MDE1MzMxNLBQ0lEKTi0uzszPAykwrgUAbAh9eiwAAAA="/>
  </w:docVars>
  <w:rsids>
    <w:rsidRoot w:val="00D075C3"/>
    <w:rsid w:val="00005D14"/>
    <w:rsid w:val="00006A46"/>
    <w:rsid w:val="00053530"/>
    <w:rsid w:val="00060E3C"/>
    <w:rsid w:val="000840C1"/>
    <w:rsid w:val="000902DE"/>
    <w:rsid w:val="000B41B3"/>
    <w:rsid w:val="000C21D1"/>
    <w:rsid w:val="000D0F2C"/>
    <w:rsid w:val="000D5610"/>
    <w:rsid w:val="000F14E9"/>
    <w:rsid w:val="00111525"/>
    <w:rsid w:val="0012208C"/>
    <w:rsid w:val="00173ADB"/>
    <w:rsid w:val="00176A6D"/>
    <w:rsid w:val="001D11AF"/>
    <w:rsid w:val="00210677"/>
    <w:rsid w:val="00287E37"/>
    <w:rsid w:val="002C53E5"/>
    <w:rsid w:val="003055A2"/>
    <w:rsid w:val="00307F5F"/>
    <w:rsid w:val="00311D92"/>
    <w:rsid w:val="00377B4E"/>
    <w:rsid w:val="0038055C"/>
    <w:rsid w:val="00395232"/>
    <w:rsid w:val="003B0151"/>
    <w:rsid w:val="003C1CE9"/>
    <w:rsid w:val="003D1EF1"/>
    <w:rsid w:val="003E1C8E"/>
    <w:rsid w:val="003E54AC"/>
    <w:rsid w:val="003E746B"/>
    <w:rsid w:val="003E76F4"/>
    <w:rsid w:val="0041471B"/>
    <w:rsid w:val="0043523B"/>
    <w:rsid w:val="004477FE"/>
    <w:rsid w:val="00454951"/>
    <w:rsid w:val="0048604D"/>
    <w:rsid w:val="004874F4"/>
    <w:rsid w:val="004A55BA"/>
    <w:rsid w:val="004D092B"/>
    <w:rsid w:val="004D124B"/>
    <w:rsid w:val="004E22E8"/>
    <w:rsid w:val="004F0B6F"/>
    <w:rsid w:val="005131D5"/>
    <w:rsid w:val="00554CFE"/>
    <w:rsid w:val="00581122"/>
    <w:rsid w:val="00593CC1"/>
    <w:rsid w:val="005D6472"/>
    <w:rsid w:val="00605560"/>
    <w:rsid w:val="006328B0"/>
    <w:rsid w:val="0064510D"/>
    <w:rsid w:val="00663926"/>
    <w:rsid w:val="00667E27"/>
    <w:rsid w:val="00686409"/>
    <w:rsid w:val="006A0B52"/>
    <w:rsid w:val="006A30F6"/>
    <w:rsid w:val="006D22C1"/>
    <w:rsid w:val="00714A99"/>
    <w:rsid w:val="00720896"/>
    <w:rsid w:val="00726B62"/>
    <w:rsid w:val="00731B31"/>
    <w:rsid w:val="00755990"/>
    <w:rsid w:val="00756E01"/>
    <w:rsid w:val="00775BD3"/>
    <w:rsid w:val="00777B4C"/>
    <w:rsid w:val="007B4775"/>
    <w:rsid w:val="00811F44"/>
    <w:rsid w:val="0083246A"/>
    <w:rsid w:val="008332A9"/>
    <w:rsid w:val="0088313B"/>
    <w:rsid w:val="00892ED6"/>
    <w:rsid w:val="008A718B"/>
    <w:rsid w:val="008B5933"/>
    <w:rsid w:val="008E2665"/>
    <w:rsid w:val="008E5688"/>
    <w:rsid w:val="00956CCA"/>
    <w:rsid w:val="009B689B"/>
    <w:rsid w:val="009B7A22"/>
    <w:rsid w:val="009C70A1"/>
    <w:rsid w:val="009F271B"/>
    <w:rsid w:val="009F5295"/>
    <w:rsid w:val="00A53F2C"/>
    <w:rsid w:val="00A94362"/>
    <w:rsid w:val="00AA23C6"/>
    <w:rsid w:val="00AF20EA"/>
    <w:rsid w:val="00AF623B"/>
    <w:rsid w:val="00B07B74"/>
    <w:rsid w:val="00B21E39"/>
    <w:rsid w:val="00B408A8"/>
    <w:rsid w:val="00B54E3E"/>
    <w:rsid w:val="00B63395"/>
    <w:rsid w:val="00B6498E"/>
    <w:rsid w:val="00BA03E4"/>
    <w:rsid w:val="00BC3717"/>
    <w:rsid w:val="00C151C9"/>
    <w:rsid w:val="00C15CE1"/>
    <w:rsid w:val="00C742C7"/>
    <w:rsid w:val="00C816CB"/>
    <w:rsid w:val="00CC42ED"/>
    <w:rsid w:val="00CD0CA1"/>
    <w:rsid w:val="00CE74C7"/>
    <w:rsid w:val="00D075C3"/>
    <w:rsid w:val="00D46772"/>
    <w:rsid w:val="00D50268"/>
    <w:rsid w:val="00D73027"/>
    <w:rsid w:val="00D7403D"/>
    <w:rsid w:val="00D7767C"/>
    <w:rsid w:val="00D77A2C"/>
    <w:rsid w:val="00D87EB2"/>
    <w:rsid w:val="00D93AD0"/>
    <w:rsid w:val="00DA62DB"/>
    <w:rsid w:val="00DD4CC0"/>
    <w:rsid w:val="00E30F36"/>
    <w:rsid w:val="00E36A10"/>
    <w:rsid w:val="00E43E29"/>
    <w:rsid w:val="00E57937"/>
    <w:rsid w:val="00E63789"/>
    <w:rsid w:val="00E70833"/>
    <w:rsid w:val="00EA478F"/>
    <w:rsid w:val="00EB667A"/>
    <w:rsid w:val="00EC68D8"/>
    <w:rsid w:val="00EF1BE0"/>
    <w:rsid w:val="00F32B4F"/>
    <w:rsid w:val="00F60C70"/>
    <w:rsid w:val="00F61B90"/>
    <w:rsid w:val="00F7411E"/>
    <w:rsid w:val="00FB059D"/>
    <w:rsid w:val="00FB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07F2600"/>
  <w15:chartTrackingRefBased/>
  <w15:docId w15:val="{470603C1-4920-4AAD-9508-7A21F47D5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075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D075C3"/>
  </w:style>
  <w:style w:type="paragraph" w:styleId="a4">
    <w:name w:val="footer"/>
    <w:basedOn w:val="a"/>
    <w:link w:val="Char0"/>
    <w:uiPriority w:val="99"/>
    <w:unhideWhenUsed/>
    <w:rsid w:val="00D075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D075C3"/>
  </w:style>
  <w:style w:type="paragraph" w:customStyle="1" w:styleId="1">
    <w:name w:val="Στυλ1"/>
    <w:basedOn w:val="a"/>
    <w:link w:val="1Char"/>
    <w:qFormat/>
    <w:rsid w:val="009F271B"/>
    <w:pPr>
      <w:tabs>
        <w:tab w:val="left" w:pos="709"/>
      </w:tabs>
      <w:ind w:left="709"/>
    </w:pPr>
    <w:rPr>
      <w:rFonts w:asciiTheme="majorHAnsi" w:eastAsia="Mplus 1p" w:hAnsiTheme="majorHAnsi" w:cstheme="majorHAnsi"/>
      <w:noProof/>
      <w:color w:val="256498"/>
      <w:sz w:val="24"/>
      <w:szCs w:val="24"/>
    </w:rPr>
  </w:style>
  <w:style w:type="character" w:customStyle="1" w:styleId="1Char">
    <w:name w:val="Στυλ1 Char"/>
    <w:basedOn w:val="a0"/>
    <w:link w:val="1"/>
    <w:rsid w:val="009F271B"/>
    <w:rPr>
      <w:rFonts w:asciiTheme="majorHAnsi" w:eastAsia="Mplus 1p" w:hAnsiTheme="majorHAnsi" w:cstheme="majorHAnsi"/>
      <w:noProof/>
      <w:color w:val="256498"/>
      <w:sz w:val="24"/>
      <w:szCs w:val="24"/>
    </w:rPr>
  </w:style>
  <w:style w:type="character" w:customStyle="1" w:styleId="10">
    <w:name w:val="Παραπομπή σχολίου1"/>
    <w:rsid w:val="00581122"/>
    <w:rPr>
      <w:sz w:val="16"/>
    </w:rPr>
  </w:style>
  <w:style w:type="paragraph" w:styleId="a5">
    <w:name w:val="List Paragraph"/>
    <w:basedOn w:val="a"/>
    <w:uiPriority w:val="34"/>
    <w:qFormat/>
    <w:rsid w:val="009F5295"/>
    <w:pPr>
      <w:ind w:left="720"/>
      <w:contextualSpacing/>
    </w:pPr>
  </w:style>
  <w:style w:type="character" w:customStyle="1" w:styleId="video-url-fadeable">
    <w:name w:val="video-url-fadeable"/>
    <w:basedOn w:val="a0"/>
    <w:rsid w:val="005131D5"/>
  </w:style>
  <w:style w:type="character" w:styleId="-">
    <w:name w:val="Hyperlink"/>
    <w:basedOn w:val="a0"/>
    <w:uiPriority w:val="99"/>
    <w:unhideWhenUsed/>
    <w:rsid w:val="005131D5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5131D5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731B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7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N4L-Z_l62uY%2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youtu.be/pHkCYoEdUDo%20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01D77-95E2-4FFF-AF87-C0D19A035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1028</Words>
  <Characters>5556</Characters>
  <Application>Microsoft Office Word</Application>
  <DocSecurity>0</DocSecurity>
  <Lines>46</Lines>
  <Paragraphs>1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Περικλής Κουκλάκης</dc:creator>
  <cp:keywords/>
  <dc:description/>
  <cp:lastModifiedBy>user</cp:lastModifiedBy>
  <cp:revision>9</cp:revision>
  <cp:lastPrinted>2021-08-01T14:56:00Z</cp:lastPrinted>
  <dcterms:created xsi:type="dcterms:W3CDTF">2021-12-16T10:02:00Z</dcterms:created>
  <dcterms:modified xsi:type="dcterms:W3CDTF">2021-12-16T13:23:00Z</dcterms:modified>
</cp:coreProperties>
</file>